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3A505" w14:textId="77777777" w:rsidR="00FA2E15" w:rsidRPr="00FA2E15" w:rsidRDefault="00FA2E15" w:rsidP="00156CFD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color w:val="2C2A6E" w:themeColor="text2"/>
          <w:sz w:val="20"/>
          <w:szCs w:val="20"/>
        </w:rPr>
      </w:pPr>
    </w:p>
    <w:p w14:paraId="581BF061" w14:textId="55666528" w:rsidR="00156CFD" w:rsidRPr="00156CFD" w:rsidRDefault="00156CFD" w:rsidP="00156CFD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</w:pPr>
      <w:r w:rsidRPr="00156CFD"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  <w:t>Application</w:t>
      </w:r>
    </w:p>
    <w:p w14:paraId="42E1A117" w14:textId="01FE2A95" w:rsidR="00156CFD" w:rsidRDefault="00156CFD" w:rsidP="00156CFD">
      <w:pPr>
        <w:spacing w:after="0" w:line="240" w:lineRule="auto"/>
        <w:jc w:val="center"/>
        <w:rPr>
          <w:rFonts w:asciiTheme="majorHAnsi" w:eastAsia="Arial" w:hAnsiTheme="majorHAnsi" w:cstheme="majorBidi"/>
          <w:b/>
          <w:bCs/>
          <w:color w:val="2C2A6E" w:themeColor="text2"/>
        </w:rPr>
      </w:pPr>
      <w:r w:rsidRPr="00156CFD">
        <w:rPr>
          <w:rFonts w:asciiTheme="majorHAnsi" w:eastAsia="Arial" w:hAnsiTheme="majorHAnsi" w:cstheme="majorBidi"/>
          <w:b/>
          <w:bCs/>
          <w:color w:val="2C2A6E" w:themeColor="text2"/>
        </w:rPr>
        <w:t>Please complete this application in English</w:t>
      </w:r>
      <w:r w:rsidR="00767482">
        <w:rPr>
          <w:rFonts w:asciiTheme="majorHAnsi" w:eastAsia="Arial" w:hAnsiTheme="majorHAnsi" w:cstheme="majorBidi"/>
          <w:b/>
          <w:bCs/>
          <w:color w:val="2C2A6E" w:themeColor="text2"/>
        </w:rPr>
        <w:t xml:space="preserve"> and</w:t>
      </w:r>
    </w:p>
    <w:p w14:paraId="33258BC1" w14:textId="1F58C758" w:rsidR="00767482" w:rsidRPr="00156CFD" w:rsidRDefault="00767482" w:rsidP="00767482">
      <w:pPr>
        <w:spacing w:after="0" w:line="240" w:lineRule="auto"/>
        <w:jc w:val="center"/>
        <w:rPr>
          <w:rFonts w:asciiTheme="majorHAnsi" w:eastAsia="Arial" w:hAnsiTheme="majorHAnsi" w:cstheme="majorBidi"/>
          <w:b/>
          <w:bCs/>
          <w:color w:val="2C2A6E" w:themeColor="text2"/>
        </w:rPr>
      </w:pPr>
      <w:r>
        <w:rPr>
          <w:rFonts w:asciiTheme="majorHAnsi" w:eastAsia="Arial" w:hAnsiTheme="majorHAnsi" w:cstheme="majorBidi"/>
          <w:b/>
          <w:bCs/>
          <w:color w:val="2C2A6E" w:themeColor="text2"/>
        </w:rPr>
        <w:t xml:space="preserve">submit </w:t>
      </w:r>
      <w:r w:rsidR="00DB27F4">
        <w:rPr>
          <w:rFonts w:asciiTheme="majorHAnsi" w:eastAsia="Arial" w:hAnsiTheme="majorHAnsi" w:cstheme="majorBidi"/>
          <w:b/>
          <w:bCs/>
          <w:color w:val="2C2A6E" w:themeColor="text2"/>
        </w:rPr>
        <w:t xml:space="preserve">it with the budget </w:t>
      </w:r>
      <w:r w:rsidR="00DB27F4" w:rsidRPr="00805968">
        <w:rPr>
          <w:rFonts w:asciiTheme="majorHAnsi" w:eastAsia="Arial" w:hAnsiTheme="majorHAnsi" w:cstheme="majorBidi"/>
          <w:b/>
          <w:bCs/>
          <w:color w:val="2C2A6E" w:themeColor="text2"/>
        </w:rPr>
        <w:t xml:space="preserve">proposal </w:t>
      </w:r>
      <w:r w:rsidRPr="00805968">
        <w:rPr>
          <w:rFonts w:asciiTheme="majorHAnsi" w:eastAsia="Arial" w:hAnsiTheme="majorHAnsi" w:cstheme="majorBidi"/>
          <w:b/>
          <w:bCs/>
          <w:color w:val="2C2A6E" w:themeColor="text2"/>
        </w:rPr>
        <w:t xml:space="preserve">to </w:t>
      </w:r>
      <w:hyperlink r:id="rId11" w:history="1">
        <w:r w:rsidR="00805968" w:rsidRPr="00805968">
          <w:rPr>
            <w:rStyle w:val="Hyperlink"/>
            <w:b/>
            <w:bCs/>
          </w:rPr>
          <w:t>AAgrants@fp2030.org</w:t>
        </w:r>
      </w:hyperlink>
      <w:r w:rsidR="00805968" w:rsidRPr="00805968">
        <w:rPr>
          <w:b/>
          <w:bCs/>
        </w:rPr>
        <w:t xml:space="preserve"> </w:t>
      </w:r>
      <w:r w:rsidRPr="00805968">
        <w:rPr>
          <w:rFonts w:asciiTheme="majorHAnsi" w:eastAsia="Arial" w:hAnsiTheme="majorHAnsi" w:cstheme="majorBidi"/>
          <w:b/>
          <w:bCs/>
          <w:color w:val="2C2A6E" w:themeColor="text2"/>
        </w:rPr>
        <w:t>by</w:t>
      </w:r>
      <w:r>
        <w:rPr>
          <w:rFonts w:asciiTheme="majorHAnsi" w:eastAsia="Arial" w:hAnsiTheme="majorHAnsi" w:cstheme="majorBidi"/>
          <w:b/>
          <w:bCs/>
          <w:color w:val="2C2A6E" w:themeColor="text2"/>
        </w:rPr>
        <w:t xml:space="preserve"> May 12, 2023</w:t>
      </w:r>
      <w:r w:rsidR="00DB27F4">
        <w:rPr>
          <w:rFonts w:asciiTheme="majorHAnsi" w:eastAsia="Arial" w:hAnsiTheme="majorHAnsi" w:cstheme="majorBidi"/>
          <w:b/>
          <w:bCs/>
          <w:color w:val="2C2A6E" w:themeColor="text2"/>
        </w:rPr>
        <w:t>.</w:t>
      </w:r>
    </w:p>
    <w:p w14:paraId="0EB43A19" w14:textId="77777777" w:rsidR="00767482" w:rsidRPr="00156CFD" w:rsidRDefault="00767482" w:rsidP="00156CFD">
      <w:pPr>
        <w:spacing w:after="0" w:line="240" w:lineRule="auto"/>
        <w:jc w:val="center"/>
        <w:rPr>
          <w:rFonts w:asciiTheme="majorHAnsi" w:eastAsia="Arial" w:hAnsiTheme="majorHAnsi" w:cstheme="majorBidi"/>
          <w:b/>
          <w:bCs/>
          <w:color w:val="2C2A6E" w:themeColor="text2"/>
        </w:rPr>
      </w:pPr>
    </w:p>
    <w:p w14:paraId="0FE22522" w14:textId="4B77BE0E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br/>
      </w:r>
      <w:r w:rsidRPr="00156CFD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  <w:t>Organizational Information</w:t>
      </w:r>
      <w:r w:rsidRPr="00C54CAC">
        <w:rPr>
          <w:rFonts w:eastAsia="Times New Roman" w:cstheme="minorHAnsi"/>
        </w:rPr>
        <w:t xml:space="preserve"> </w:t>
      </w:r>
    </w:p>
    <w:p w14:paraId="71B750E8" w14:textId="77777777" w:rsidR="00156CFD" w:rsidRPr="00C54CAC" w:rsidRDefault="00F1008C" w:rsidP="00156CFD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pict w14:anchorId="1669C014">
          <v:rect id="_x0000_i1025" style="width:0;height:1.5pt" o:hralign="center" o:hrstd="t" o:hr="t" fillcolor="#a0a0a0" stroked="f"/>
        </w:pict>
      </w:r>
    </w:p>
    <w:p w14:paraId="20A7C008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Organization’s Name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</w:t>
      </w:r>
    </w:p>
    <w:p w14:paraId="5E7EAE2C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Year the Organization was established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</w:p>
    <w:p w14:paraId="3CECC1D3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Organization’s Physical Location/Address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</w:p>
    <w:p w14:paraId="61D48E72" w14:textId="77777777" w:rsidR="00156CFD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>Organization’s Mailing Address (if different than above):</w:t>
      </w:r>
    </w:p>
    <w:p w14:paraId="3269A09A" w14:textId="77777777" w:rsidR="00156CFD" w:rsidRDefault="00156CFD" w:rsidP="00156CFD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Organization’s Country:</w:t>
      </w:r>
    </w:p>
    <w:p w14:paraId="19431115" w14:textId="77777777" w:rsidR="00156CFD" w:rsidRPr="005D4EC7" w:rsidRDefault="00156CFD" w:rsidP="00156CFD">
      <w:pPr>
        <w:spacing w:line="240" w:lineRule="auto"/>
        <w:ind w:left="720"/>
        <w:rPr>
          <w:rFonts w:eastAsia="Times New Roman" w:cstheme="minorHAnsi"/>
          <w:i/>
          <w:iCs/>
        </w:rPr>
      </w:pPr>
      <w:r w:rsidRPr="005D4EC7">
        <w:rPr>
          <w:rFonts w:eastAsia="Times New Roman" w:cstheme="minorHAnsi"/>
          <w:i/>
          <w:iCs/>
        </w:rPr>
        <w:t xml:space="preserve">**Note: Only organizations operating in </w:t>
      </w:r>
      <w:r w:rsidRPr="005D4EC7">
        <w:rPr>
          <w:rStyle w:val="eop"/>
          <w:i/>
          <w:iCs/>
          <w:color w:val="0E101A"/>
        </w:rPr>
        <w:t xml:space="preserve">Ethiopia, the Gambia, Ghana, Liberia, Malawi, Nigeria, Rwanda, Sierra Leone, and Zambia </w:t>
      </w:r>
      <w:r w:rsidRPr="005D4EC7">
        <w:rPr>
          <w:rFonts w:eastAsia="Times New Roman" w:cstheme="minorHAnsi"/>
          <w:i/>
          <w:iCs/>
        </w:rPr>
        <w:t xml:space="preserve">will be considered. If your organization is not in </w:t>
      </w:r>
      <w:r w:rsidRPr="005D4EC7">
        <w:rPr>
          <w:rStyle w:val="eop"/>
          <w:i/>
          <w:iCs/>
          <w:color w:val="0E101A"/>
        </w:rPr>
        <w:t>Ethiopia, the Gambia, Ghana, Liberia, Malawi, Nigeria, Rwanda, Sierra Leone, or Zambia</w:t>
      </w:r>
      <w:r w:rsidRPr="005D4EC7">
        <w:rPr>
          <w:rFonts w:eastAsia="Times New Roman" w:cstheme="minorHAnsi"/>
          <w:i/>
          <w:iCs/>
        </w:rPr>
        <w:t>, please do not continue with the application.**</w:t>
      </w:r>
    </w:p>
    <w:p w14:paraId="56B8F7E1" w14:textId="0E7F79C3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Organization’s Phone Number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</w:p>
    <w:p w14:paraId="110A5173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Organization’s Website (if applicable)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 xml:space="preserve">                 </w:t>
      </w:r>
      <w:r w:rsidRPr="00C54CAC">
        <w:rPr>
          <w:rFonts w:eastAsia="Times New Roman" w:cstheme="minorHAnsi"/>
        </w:rPr>
        <w:br/>
      </w:r>
      <w:r w:rsidRPr="00C54CAC">
        <w:rPr>
          <w:rFonts w:eastAsia="Times New Roman" w:cstheme="minorHAnsi"/>
          <w:b/>
          <w:bCs/>
        </w:rPr>
        <w:br/>
      </w:r>
      <w:r w:rsidRPr="00156CFD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  <w:t>Contact Information for Key People</w:t>
      </w:r>
      <w:r w:rsidRPr="00C54CAC">
        <w:rPr>
          <w:rFonts w:eastAsia="Times New Roman" w:cstheme="minorHAnsi"/>
        </w:rPr>
        <w:br/>
      </w:r>
      <w:r w:rsidR="00F1008C">
        <w:rPr>
          <w:rFonts w:eastAsia="Times New Roman" w:cstheme="minorHAnsi"/>
        </w:rPr>
        <w:pict w14:anchorId="71FA785C">
          <v:rect id="_x0000_i1026" style="width:0;height:1.5pt" o:hralign="center" o:hrstd="t" o:hr="t" fillcolor="#a0a0a0" stroked="f"/>
        </w:pict>
      </w:r>
    </w:p>
    <w:p w14:paraId="53E37308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Name of CEO/President/Executive Director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</w:t>
      </w:r>
    </w:p>
    <w:p w14:paraId="57C0D3F8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 xml:space="preserve">CEO/President/Executive Director’s E-mail Address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</w:p>
    <w:p w14:paraId="1B90B7AC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>Name of Project Lead: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 </w:t>
      </w:r>
    </w:p>
    <w:p w14:paraId="19E30E83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 w:rsidRPr="00C54CAC">
        <w:rPr>
          <w:rFonts w:eastAsia="Times New Roman" w:cstheme="minorHAnsi"/>
        </w:rPr>
        <w:t>Title of Project</w:t>
      </w:r>
      <w:r>
        <w:rPr>
          <w:rFonts w:eastAsia="Times New Roman" w:cstheme="minorHAnsi"/>
        </w:rPr>
        <w:t xml:space="preserve"> Lead</w:t>
      </w:r>
      <w:r w:rsidRPr="00C54CAC">
        <w:rPr>
          <w:rFonts w:eastAsia="Times New Roman" w:cstheme="minorHAnsi"/>
        </w:rPr>
        <w:t xml:space="preserve">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 xml:space="preserve">                 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</w:p>
    <w:p w14:paraId="36B086F1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Project Lead’s</w:t>
      </w:r>
      <w:r w:rsidRPr="00C54CAC">
        <w:rPr>
          <w:rFonts w:eastAsia="Times New Roman" w:cstheme="minorHAnsi"/>
        </w:rPr>
        <w:t xml:space="preserve"> Phone Number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</w:t>
      </w:r>
    </w:p>
    <w:p w14:paraId="2D358CBD" w14:textId="77777777" w:rsidR="00156CFD" w:rsidRPr="00C54CAC" w:rsidRDefault="00156CFD" w:rsidP="00156CFD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Project Lead’s</w:t>
      </w:r>
      <w:r w:rsidRPr="00C54CAC">
        <w:rPr>
          <w:rFonts w:eastAsia="Times New Roman" w:cstheme="minorHAnsi"/>
        </w:rPr>
        <w:t xml:space="preserve"> E-mail Address: 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 </w:t>
      </w:r>
      <w:r w:rsidRPr="00C54CAC">
        <w:rPr>
          <w:rFonts w:eastAsia="Times New Roman" w:cstheme="minorHAnsi"/>
        </w:rPr>
        <w:t>                 </w:t>
      </w:r>
    </w:p>
    <w:p w14:paraId="112C265D" w14:textId="77777777" w:rsidR="00156CFD" w:rsidRPr="00156CFD" w:rsidRDefault="00156CFD" w:rsidP="00156CFD">
      <w:pPr>
        <w:spacing w:after="0" w:line="240" w:lineRule="auto"/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</w:pPr>
      <w:r w:rsidRPr="00156CFD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  <w:t>Organizational Structure</w:t>
      </w:r>
    </w:p>
    <w:p w14:paraId="65C883D7" w14:textId="77777777" w:rsidR="00156CFD" w:rsidRPr="00C54CAC" w:rsidRDefault="00F1008C" w:rsidP="00156CFD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pict w14:anchorId="30E84AFF">
          <v:rect id="_x0000_i1027" style="width:0;height:1.5pt" o:hralign="center" o:hrstd="t" o:hr="t" fillcolor="#a0a0a0" stroked="f"/>
        </w:pict>
      </w:r>
    </w:p>
    <w:p w14:paraId="5876C8F0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/>
        </w:rPr>
      </w:pPr>
      <w:r w:rsidRPr="2CB5916D">
        <w:rPr>
          <w:rFonts w:eastAsia="Times New Roman"/>
          <w:color w:val="000000" w:themeColor="text1"/>
        </w:rPr>
        <w:t>Is your organization an FP2030 commitment maker?</w:t>
      </w:r>
    </w:p>
    <w:p w14:paraId="6007865D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/>
        </w:rPr>
      </w:pPr>
      <w:r w:rsidRPr="2CB5916D">
        <w:rPr>
          <w:rFonts w:eastAsia="Times New Roman"/>
          <w:color w:val="000000" w:themeColor="text1"/>
        </w:rPr>
        <w:t xml:space="preserve">Is your organization incorporated or legally registered in your country?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Yes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No</w:t>
      </w:r>
    </w:p>
    <w:p w14:paraId="1BBA7C33" w14:textId="421E9A77" w:rsidR="00156CFD" w:rsidRPr="00C54CAC" w:rsidRDefault="00156CFD" w:rsidP="00156CFD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If yes, what type of organization is it registered as (corporation, nonprofit, NGO)?  Include your certificate of registration. 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rPr>
          <w:rFonts w:eastAsia="Times New Roman"/>
          <w:color w:val="000000" w:themeColor="text1"/>
        </w:rPr>
        <w:t>                </w:t>
      </w:r>
    </w:p>
    <w:p w14:paraId="5C3B5EE8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>What is the ultimate decision-making authority within your organization (i.e.</w:t>
      </w:r>
      <w:r>
        <w:rPr>
          <w:rFonts w:eastAsia="Times New Roman"/>
          <w:color w:val="000000" w:themeColor="text1"/>
        </w:rPr>
        <w:t>,</w:t>
      </w:r>
      <w:r w:rsidRPr="2CB5916D">
        <w:rPr>
          <w:rFonts w:eastAsia="Times New Roman"/>
          <w:color w:val="000000" w:themeColor="text1"/>
        </w:rPr>
        <w:t xml:space="preserve"> board of directors, executive director)? 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rPr>
          <w:rFonts w:eastAsia="Times New Roman"/>
          <w:color w:val="000000" w:themeColor="text1"/>
        </w:rPr>
        <w:t>                 </w:t>
      </w:r>
    </w:p>
    <w:p w14:paraId="6CB4D4D4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Is your organization controlled or operated by any other organization?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Yes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No </w:t>
      </w:r>
    </w:p>
    <w:p w14:paraId="7055AE17" w14:textId="77777777" w:rsidR="00156CFD" w:rsidRPr="00C54CAC" w:rsidRDefault="00156CFD" w:rsidP="00156CFD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If so, what is the name of the other organization? 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rPr>
          <w:rFonts w:eastAsia="Times New Roman"/>
          <w:color w:val="000000" w:themeColor="text1"/>
        </w:rPr>
        <w:t>                 </w:t>
      </w:r>
    </w:p>
    <w:p w14:paraId="2204A9E9" w14:textId="77777777" w:rsidR="00156CFD" w:rsidRPr="00C06940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>What is your annual budget in US$</w:t>
      </w:r>
      <w:r>
        <w:rPr>
          <w:rFonts w:eastAsia="Times New Roman"/>
          <w:color w:val="000000" w:themeColor="text1"/>
        </w:rPr>
        <w:t>, and who</w:t>
      </w:r>
      <w:r w:rsidRPr="2CB5916D">
        <w:rPr>
          <w:rFonts w:eastAsia="Times New Roman"/>
          <w:color w:val="000000" w:themeColor="text1"/>
        </w:rPr>
        <w:t xml:space="preserve"> </w:t>
      </w:r>
      <w:r>
        <w:rPr>
          <w:rFonts w:eastAsia="Times New Roman"/>
          <w:color w:val="000000" w:themeColor="text1"/>
        </w:rPr>
        <w:t xml:space="preserve">are </w:t>
      </w:r>
      <w:r w:rsidRPr="00C06940">
        <w:rPr>
          <w:rFonts w:eastAsia="Times New Roman"/>
          <w:color w:val="000000" w:themeColor="text1"/>
        </w:rPr>
        <w:t>your top funders for the last two years</w:t>
      </w:r>
      <w:r>
        <w:rPr>
          <w:rFonts w:eastAsia="Times New Roman"/>
          <w:color w:val="000000" w:themeColor="text1"/>
        </w:rPr>
        <w:t>?</w:t>
      </w:r>
      <w:r w:rsidRPr="00C06940">
        <w:rPr>
          <w:rFonts w:eastAsia="Times New Roman"/>
          <w:color w:val="000000" w:themeColor="text1"/>
        </w:rPr>
        <w:t xml:space="preserve"> 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00C06940">
        <w:rPr>
          <w:rFonts w:eastAsia="Times New Roman"/>
          <w:color w:val="000000" w:themeColor="text1"/>
        </w:rPr>
        <w:t>                  </w:t>
      </w:r>
    </w:p>
    <w:p w14:paraId="27F7055F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>How many paid staff does your organization have? Full time? Part</w:t>
      </w:r>
      <w:r>
        <w:rPr>
          <w:rFonts w:eastAsia="Times New Roman"/>
          <w:color w:val="000000" w:themeColor="text1"/>
        </w:rPr>
        <w:t>-</w:t>
      </w:r>
      <w:r w:rsidRPr="2CB5916D">
        <w:rPr>
          <w:rFonts w:eastAsia="Times New Roman"/>
          <w:color w:val="000000" w:themeColor="text1"/>
        </w:rPr>
        <w:t xml:space="preserve">time? 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t> </w:t>
      </w:r>
      <w:r w:rsidRPr="2CB5916D">
        <w:rPr>
          <w:rFonts w:eastAsia="Times New Roman"/>
          <w:color w:val="000000" w:themeColor="text1"/>
        </w:rPr>
        <w:t>                  </w:t>
      </w:r>
    </w:p>
    <w:p w14:paraId="4A95CA0E" w14:textId="77777777" w:rsidR="00156CFD" w:rsidRPr="00C54CAC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>Has your organization ever received funding from</w:t>
      </w:r>
    </w:p>
    <w:p w14:paraId="6F754BEE" w14:textId="77777777" w:rsidR="00156CFD" w:rsidRPr="00E05F63" w:rsidRDefault="00156CFD" w:rsidP="00156CFD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The U.S. Government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Yes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No</w:t>
      </w:r>
    </w:p>
    <w:p w14:paraId="01EEE94B" w14:textId="2B18A56B" w:rsidR="00156CFD" w:rsidRPr="00E05F63" w:rsidRDefault="00156CFD" w:rsidP="00156CFD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A U.S. foundation or </w:t>
      </w:r>
      <w:r>
        <w:rPr>
          <w:rFonts w:eastAsia="Times New Roman"/>
          <w:color w:val="000000" w:themeColor="text1"/>
        </w:rPr>
        <w:t xml:space="preserve">an </w:t>
      </w:r>
      <w:r w:rsidRPr="2CB5916D">
        <w:rPr>
          <w:rFonts w:eastAsia="Times New Roman"/>
          <w:color w:val="000000" w:themeColor="text1"/>
        </w:rPr>
        <w:t xml:space="preserve">American nonprofit before?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Yes 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No</w:t>
      </w:r>
    </w:p>
    <w:p w14:paraId="4578913A" w14:textId="6B8EB9B5" w:rsidR="00156CFD" w:rsidRPr="00E05F63" w:rsidRDefault="00156CFD" w:rsidP="00156CFD">
      <w:pPr>
        <w:pStyle w:val="ListParagraph"/>
        <w:numPr>
          <w:ilvl w:val="0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Can you legally and practically accept funding from an American nonprofit organization directly into your organization’s bank account?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Yes</w:t>
      </w:r>
      <w:r w:rsidRPr="2CB5916D">
        <w:rPr>
          <w:rFonts w:ascii="Calibri" w:eastAsia="Times New Roman" w:hAnsi="Calibri" w:cs="Calibri"/>
          <w:color w:val="000000" w:themeColor="text1"/>
        </w:rPr>
        <w:t> </w:t>
      </w:r>
      <w:r w:rsidRPr="2CB5916D">
        <w:rPr>
          <w:rFonts w:eastAsia="Times New Roman"/>
          <w:color w:val="000000" w:themeColor="text1"/>
        </w:rPr>
        <w:t xml:space="preserve"> </w:t>
      </w:r>
      <w:r w:rsidRPr="2CB5916D">
        <w:rPr>
          <w:rFonts w:ascii="Segoe UI Symbol" w:eastAsia="Times New Roman" w:hAnsi="Segoe UI Symbol" w:cs="Segoe UI Symbol"/>
          <w:color w:val="000000" w:themeColor="text1"/>
        </w:rPr>
        <w:t>☐</w:t>
      </w:r>
      <w:r w:rsidRPr="2CB5916D">
        <w:rPr>
          <w:rFonts w:eastAsia="Times New Roman"/>
          <w:color w:val="000000" w:themeColor="text1"/>
        </w:rPr>
        <w:t xml:space="preserve"> No</w:t>
      </w:r>
    </w:p>
    <w:p w14:paraId="6191F5B0" w14:textId="7973092D" w:rsidR="00156CFD" w:rsidRPr="00C63E16" w:rsidRDefault="00156CFD" w:rsidP="00C63E16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>If not, do you have a fiscal agent through which you will receive the money? </w:t>
      </w:r>
    </w:p>
    <w:p w14:paraId="378B5C58" w14:textId="77777777" w:rsidR="00156CFD" w:rsidRPr="00E05F63" w:rsidRDefault="00156CFD" w:rsidP="00156CFD">
      <w:pPr>
        <w:pStyle w:val="ListParagraph"/>
        <w:numPr>
          <w:ilvl w:val="1"/>
          <w:numId w:val="9"/>
        </w:numPr>
        <w:spacing w:line="360" w:lineRule="auto"/>
        <w:rPr>
          <w:rFonts w:eastAsia="Times New Roman" w:cstheme="minorHAnsi"/>
        </w:rPr>
      </w:pPr>
      <w:r w:rsidRPr="2CB5916D">
        <w:rPr>
          <w:rFonts w:eastAsia="Times New Roman"/>
          <w:color w:val="000000" w:themeColor="text1"/>
        </w:rPr>
        <w:t xml:space="preserve">If so, what is the name of that organization? </w:t>
      </w:r>
      <w:r>
        <w:t> </w:t>
      </w:r>
      <w:r>
        <w:t> </w:t>
      </w:r>
      <w:r>
        <w:t> </w:t>
      </w:r>
      <w:r>
        <w:t> </w:t>
      </w:r>
      <w:r>
        <w:t> </w:t>
      </w:r>
      <w:r w:rsidRPr="2CB5916D">
        <w:rPr>
          <w:rFonts w:eastAsia="Times New Roman"/>
          <w:color w:val="000000" w:themeColor="text1"/>
        </w:rPr>
        <w:t>          </w:t>
      </w:r>
    </w:p>
    <w:p w14:paraId="78627C06" w14:textId="5D1E9B10" w:rsidR="00156CFD" w:rsidRPr="00A146D5" w:rsidRDefault="00156CFD" w:rsidP="00156CF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6CFD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  <w:t>Description of Organizational Activities and Proposed Work</w:t>
      </w:r>
      <w:r w:rsidRPr="00A146D5">
        <w:rPr>
          <w:rFonts w:ascii="Calibri" w:eastAsia="Times New Roman" w:hAnsi="Calibri" w:cs="Calibri"/>
        </w:rPr>
        <w:br/>
      </w:r>
      <w:r w:rsidR="00F1008C">
        <w:pict w14:anchorId="5A91EFED">
          <v:rect id="_x0000_i1028" style="width:0;height:1.5pt" o:hralign="center" o:hrstd="t" o:hr="t" fillcolor="#a0a0a0" stroked="f"/>
        </w:pict>
      </w:r>
    </w:p>
    <w:p w14:paraId="753CED22" w14:textId="77777777" w:rsidR="00156CFD" w:rsidRPr="00A146D5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 xml:space="preserve">What are your organizational priorities and mission? (Limit - approximately 150 words) </w:t>
      </w:r>
    </w:p>
    <w:p w14:paraId="3D623467" w14:textId="77777777" w:rsidR="00156CFD" w:rsidRPr="00A146D5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In what coalitions do you participate? Please include coalitions and working groups with other</w:t>
      </w:r>
      <w:r>
        <w:rPr>
          <w:rFonts w:ascii="Calibri" w:eastAsia="Times New Roman" w:hAnsi="Calibri" w:cs="Calibri"/>
        </w:rPr>
        <w:t xml:space="preserve"> </w:t>
      </w:r>
      <w:r w:rsidRPr="00A146D5">
        <w:rPr>
          <w:rFonts w:ascii="Calibri" w:eastAsia="Times New Roman" w:hAnsi="Calibri" w:cs="Calibri"/>
        </w:rPr>
        <w:t>NGOs, government officials</w:t>
      </w:r>
      <w:r>
        <w:rPr>
          <w:rFonts w:ascii="Calibri" w:eastAsia="Times New Roman" w:hAnsi="Calibri" w:cs="Calibri"/>
        </w:rPr>
        <w:t>,</w:t>
      </w:r>
      <w:r w:rsidRPr="00A146D5">
        <w:rPr>
          <w:rFonts w:ascii="Calibri" w:eastAsia="Times New Roman" w:hAnsi="Calibri" w:cs="Calibri"/>
        </w:rPr>
        <w:t xml:space="preserve"> or other coalition work. (Limit - approximately </w:t>
      </w:r>
      <w:r>
        <w:rPr>
          <w:rFonts w:ascii="Calibri" w:eastAsia="Times New Roman" w:hAnsi="Calibri" w:cs="Calibri"/>
        </w:rPr>
        <w:t>20</w:t>
      </w:r>
      <w:r w:rsidRPr="00A146D5">
        <w:rPr>
          <w:rFonts w:ascii="Calibri" w:eastAsia="Times New Roman" w:hAnsi="Calibri" w:cs="Calibri"/>
        </w:rPr>
        <w:t>0 words)</w:t>
      </w:r>
    </w:p>
    <w:p w14:paraId="7B81216A" w14:textId="77777777" w:rsidR="00156CFD" w:rsidRPr="00A146D5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Please describe your relationships and interactions with government officials and members of</w:t>
      </w:r>
      <w:r>
        <w:rPr>
          <w:rFonts w:ascii="Calibri" w:eastAsia="Times New Roman" w:hAnsi="Calibri" w:cs="Calibri"/>
        </w:rPr>
        <w:t xml:space="preserve"> </w:t>
      </w:r>
      <w:r w:rsidRPr="00A146D5">
        <w:rPr>
          <w:rFonts w:ascii="Calibri" w:eastAsia="Times New Roman" w:hAnsi="Calibri" w:cs="Calibri"/>
        </w:rPr>
        <w:t>parliament outside of coalition work. (Limit - approximately 350 words)</w:t>
      </w:r>
    </w:p>
    <w:p w14:paraId="23EBE315" w14:textId="77777777" w:rsidR="00156CFD" w:rsidRPr="00B96838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CB5916D">
        <w:rPr>
          <w:rFonts w:ascii="Calibri" w:eastAsia="Times New Roman" w:hAnsi="Calibri" w:cs="Calibri"/>
          <w:color w:val="000000" w:themeColor="text1"/>
        </w:rPr>
        <w:t>Please describe your organization’s past work on family planning and accountability-related activities. Be sure to include any work related to accountability, advocacy</w:t>
      </w:r>
      <w:r>
        <w:rPr>
          <w:rFonts w:ascii="Calibri" w:eastAsia="Times New Roman" w:hAnsi="Calibri" w:cs="Calibri"/>
          <w:color w:val="000000" w:themeColor="text1"/>
        </w:rPr>
        <w:t>,</w:t>
      </w:r>
      <w:r w:rsidRPr="2CB5916D">
        <w:rPr>
          <w:rFonts w:ascii="Calibri" w:eastAsia="Times New Roman" w:hAnsi="Calibri" w:cs="Calibri"/>
          <w:color w:val="000000" w:themeColor="text1"/>
        </w:rPr>
        <w:t xml:space="preserve"> and/or FP2030 partnership or commitment</w:t>
      </w:r>
      <w:r>
        <w:rPr>
          <w:rFonts w:ascii="Calibri" w:eastAsia="Times New Roman" w:hAnsi="Calibri" w:cs="Calibri"/>
          <w:color w:val="000000" w:themeColor="text1"/>
        </w:rPr>
        <w:t>-</w:t>
      </w:r>
      <w:r w:rsidRPr="2CB5916D">
        <w:rPr>
          <w:rFonts w:ascii="Calibri" w:eastAsia="Times New Roman" w:hAnsi="Calibri" w:cs="Calibri"/>
          <w:color w:val="000000" w:themeColor="text1"/>
        </w:rPr>
        <w:t>making. (Limit –approximately 500 words)</w:t>
      </w:r>
    </w:p>
    <w:p w14:paraId="2B7374F9" w14:textId="77777777" w:rsidR="00156CFD" w:rsidRPr="00A146D5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 w:themeColor="text1"/>
        </w:rPr>
        <w:t>Please describe your organization’s monitor, evaluation, and learning experience and processes. (Limit – approximately 150 words)</w:t>
      </w:r>
    </w:p>
    <w:p w14:paraId="075B2DDB" w14:textId="785C159A" w:rsidR="00156CFD" w:rsidRPr="0053351E" w:rsidRDefault="0080533E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 w:themeColor="text1"/>
        </w:rPr>
        <w:t xml:space="preserve">Keeping </w:t>
      </w:r>
      <w:r w:rsidR="008D3A4A">
        <w:rPr>
          <w:rFonts w:ascii="Calibri" w:eastAsia="Times New Roman" w:hAnsi="Calibri" w:cs="Calibri"/>
          <w:color w:val="000000" w:themeColor="text1"/>
        </w:rPr>
        <w:t>FP2030’s</w:t>
      </w:r>
      <w:r>
        <w:rPr>
          <w:rFonts w:ascii="Calibri" w:eastAsia="Times New Roman" w:hAnsi="Calibri" w:cs="Calibri"/>
          <w:color w:val="000000" w:themeColor="text1"/>
        </w:rPr>
        <w:t xml:space="preserve"> </w:t>
      </w:r>
      <w:r w:rsidR="008D3A4A">
        <w:rPr>
          <w:rFonts w:ascii="Calibri" w:eastAsia="Times New Roman" w:hAnsi="Calibri" w:cs="Calibri"/>
          <w:color w:val="000000" w:themeColor="text1"/>
        </w:rPr>
        <w:t>Country/Government Commitment Tracking approach in mind, w</w:t>
      </w:r>
      <w:r w:rsidR="00156CFD" w:rsidRPr="503711A1">
        <w:rPr>
          <w:rFonts w:ascii="Calibri" w:eastAsia="Times New Roman" w:hAnsi="Calibri" w:cs="Calibri"/>
          <w:color w:val="000000" w:themeColor="text1"/>
        </w:rPr>
        <w:t xml:space="preserve">hat opportunities are there for </w:t>
      </w:r>
      <w:r w:rsidR="00156CFD" w:rsidRPr="503711A1">
        <w:rPr>
          <w:rFonts w:ascii="Calibri" w:eastAsia="Times New Roman" w:hAnsi="Calibri" w:cs="Calibri"/>
          <w:b/>
          <w:bCs/>
          <w:color w:val="000000" w:themeColor="text1"/>
        </w:rPr>
        <w:t>monitor</w:t>
      </w:r>
      <w:r w:rsidR="00156CFD">
        <w:rPr>
          <w:rFonts w:ascii="Calibri" w:eastAsia="Times New Roman" w:hAnsi="Calibri" w:cs="Calibri"/>
          <w:b/>
          <w:bCs/>
          <w:color w:val="000000" w:themeColor="text1"/>
        </w:rPr>
        <w:t>ing</w:t>
      </w:r>
      <w:r w:rsidR="00156CFD" w:rsidRPr="503711A1">
        <w:rPr>
          <w:rFonts w:ascii="Calibri" w:eastAsia="Times New Roman" w:hAnsi="Calibri" w:cs="Calibri"/>
          <w:b/>
          <w:bCs/>
          <w:color w:val="000000" w:themeColor="text1"/>
        </w:rPr>
        <w:t xml:space="preserve"> and validat</w:t>
      </w:r>
      <w:r w:rsidR="00156CFD">
        <w:rPr>
          <w:rFonts w:ascii="Calibri" w:eastAsia="Times New Roman" w:hAnsi="Calibri" w:cs="Calibri"/>
          <w:b/>
          <w:bCs/>
          <w:color w:val="000000" w:themeColor="text1"/>
        </w:rPr>
        <w:t>ing</w:t>
      </w:r>
      <w:r w:rsidR="00156CFD" w:rsidRPr="503711A1">
        <w:rPr>
          <w:rFonts w:ascii="Calibri" w:eastAsia="Times New Roman" w:hAnsi="Calibri" w:cs="Calibri"/>
          <w:b/>
          <w:bCs/>
          <w:color w:val="000000" w:themeColor="text1"/>
        </w:rPr>
        <w:t xml:space="preserve"> </w:t>
      </w:r>
      <w:r w:rsidR="00156CFD" w:rsidRPr="503711A1">
        <w:rPr>
          <w:rFonts w:ascii="Calibri" w:eastAsia="Times New Roman" w:hAnsi="Calibri" w:cs="Calibri"/>
          <w:color w:val="000000" w:themeColor="text1"/>
        </w:rPr>
        <w:t>FP2030 commitments in your country? What specific actions will you carry out to address these opportunities? (Limit – approximately 500 words)</w:t>
      </w:r>
    </w:p>
    <w:p w14:paraId="4FFAE347" w14:textId="77777777" w:rsidR="00156CFD" w:rsidRPr="00AE24A7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</w:rPr>
        <w:t xml:space="preserve">How do these activities align with the accountability approaches included in your country’s FP2030 commitment? </w:t>
      </w:r>
      <w:r w:rsidRPr="00AE24A7">
        <w:rPr>
          <w:rFonts w:ascii="Calibri" w:eastAsia="Times New Roman" w:hAnsi="Calibri" w:cs="Calibri"/>
        </w:rPr>
        <w:t xml:space="preserve">(Limit – approximately </w:t>
      </w:r>
      <w:r>
        <w:rPr>
          <w:rFonts w:ascii="Calibri" w:eastAsia="Times New Roman" w:hAnsi="Calibri" w:cs="Calibri"/>
        </w:rPr>
        <w:t>3</w:t>
      </w:r>
      <w:r w:rsidRPr="00AE24A7">
        <w:rPr>
          <w:rFonts w:ascii="Calibri" w:eastAsia="Times New Roman" w:hAnsi="Calibri" w:cs="Calibri"/>
        </w:rPr>
        <w:t>00 words)</w:t>
      </w:r>
    </w:p>
    <w:p w14:paraId="66EE07E3" w14:textId="77777777" w:rsidR="00156CFD" w:rsidRPr="00A146D5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What is the anticipated outcome of your proposed activities? (Limit – approximately 350 words)</w:t>
      </w:r>
    </w:p>
    <w:p w14:paraId="54B17B49" w14:textId="77777777" w:rsidR="00156CFD" w:rsidRPr="00AE24A7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Will you work with any partners or coalitions on this project?</w:t>
      </w:r>
      <w:r>
        <w:rPr>
          <w:rFonts w:ascii="Calibri" w:eastAsia="Times New Roman" w:hAnsi="Calibri" w:cs="Calibri"/>
        </w:rPr>
        <w:t xml:space="preserve"> If yes, who?</w:t>
      </w:r>
    </w:p>
    <w:p w14:paraId="37D387F8" w14:textId="77777777" w:rsidR="00156CFD" w:rsidRPr="00AE24A7" w:rsidRDefault="00156CFD" w:rsidP="00156CFD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Please include short bios for each key staff working on this project.</w:t>
      </w:r>
      <w:r w:rsidRPr="00A146D5">
        <w:t> </w:t>
      </w:r>
      <w:r w:rsidRPr="00A146D5">
        <w:t> </w:t>
      </w:r>
    </w:p>
    <w:p w14:paraId="491416E0" w14:textId="77777777" w:rsidR="00156CFD" w:rsidRPr="00A146D5" w:rsidRDefault="00156CFD" w:rsidP="00156CFD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156CFD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</w:rPr>
        <w:t>Financial Information</w:t>
      </w:r>
      <w:r w:rsidRPr="00A146D5">
        <w:rPr>
          <w:rFonts w:ascii="Calibri" w:eastAsia="Times New Roman" w:hAnsi="Calibri" w:cs="Calibri"/>
        </w:rPr>
        <w:t xml:space="preserve"> </w:t>
      </w:r>
      <w:r w:rsidR="00F1008C">
        <w:pict w14:anchorId="2BAE4864">
          <v:rect id="_x0000_i1029" style="width:0;height:1.5pt" o:hralign="center" o:hrstd="t" o:hr="t" fillcolor="#a0a0a0" stroked="f"/>
        </w:pict>
      </w:r>
    </w:p>
    <w:p w14:paraId="22BE6ACA" w14:textId="77777777" w:rsidR="00156CFD" w:rsidRPr="00A146D5" w:rsidRDefault="00156CFD" w:rsidP="00156CFD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>What was your organization’s annual budget for the previous fiscal year (in USD)?</w:t>
      </w:r>
    </w:p>
    <w:p w14:paraId="7E1391EF" w14:textId="77777777" w:rsidR="00156CFD" w:rsidRPr="008E406F" w:rsidRDefault="00156CFD" w:rsidP="00156CFD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146D5">
        <w:rPr>
          <w:rFonts w:ascii="Calibri" w:eastAsia="Times New Roman" w:hAnsi="Calibri" w:cs="Calibri"/>
        </w:rPr>
        <w:t xml:space="preserve">What are your primary </w:t>
      </w:r>
      <w:r>
        <w:rPr>
          <w:rFonts w:ascii="Calibri" w:eastAsia="Times New Roman" w:hAnsi="Calibri" w:cs="Calibri"/>
        </w:rPr>
        <w:t>funding sources</w:t>
      </w:r>
      <w:r w:rsidRPr="00A146D5">
        <w:rPr>
          <w:rFonts w:ascii="Calibri" w:eastAsia="Times New Roman" w:hAnsi="Calibri" w:cs="Calibri"/>
        </w:rPr>
        <w:t xml:space="preserve"> (e.g., government, foreign governments, individual donors, NGOs)?</w:t>
      </w:r>
    </w:p>
    <w:p w14:paraId="4FD273C3" w14:textId="77777777" w:rsidR="00156CFD" w:rsidRPr="008E406F" w:rsidRDefault="00156CFD" w:rsidP="00156CFD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</w:rPr>
        <w:t xml:space="preserve">If your organization has been audited, have your auditors ever reported findings? </w:t>
      </w:r>
    </w:p>
    <w:p w14:paraId="57AFD615" w14:textId="6E307BE6" w:rsidR="00156CFD" w:rsidRPr="00A146D5" w:rsidRDefault="00156CFD" w:rsidP="00156CFD">
      <w:pPr>
        <w:pStyle w:val="ListParagraph"/>
        <w:numPr>
          <w:ilvl w:val="1"/>
          <w:numId w:val="1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7328B18">
        <w:rPr>
          <w:rFonts w:ascii="Calibri" w:eastAsia="Times New Roman" w:hAnsi="Calibri" w:cs="Calibri"/>
          <w:color w:val="000000" w:themeColor="text1"/>
        </w:rPr>
        <w:t xml:space="preserve">If so, please tell us briefly what findings were identified and how you responded to them.  </w:t>
      </w:r>
    </w:p>
    <w:p w14:paraId="31E5D8F3" w14:textId="77777777" w:rsidR="00C63E16" w:rsidRDefault="00156CFD" w:rsidP="00F1008C">
      <w:pPr>
        <w:pStyle w:val="ListParagraph"/>
        <w:numPr>
          <w:ilvl w:val="0"/>
          <w:numId w:val="11"/>
        </w:numPr>
        <w:spacing w:line="240" w:lineRule="auto"/>
      </w:pPr>
      <w:r w:rsidRPr="00156CFD">
        <w:rPr>
          <w:rFonts w:ascii="Calibri" w:eastAsia="Times New Roman" w:hAnsi="Calibri" w:cs="Calibri"/>
          <w:color w:val="000000" w:themeColor="text1"/>
        </w:rPr>
        <w:t xml:space="preserve">Please complete the following budget template, including narrative descriptions of activities. </w:t>
      </w:r>
      <w:r w:rsidRPr="00A146D5">
        <w:t> </w:t>
      </w:r>
    </w:p>
    <w:p w14:paraId="26722718" w14:textId="78E94B8C" w:rsidR="00E239BE" w:rsidRPr="00805968" w:rsidRDefault="00E239BE" w:rsidP="00E239BE">
      <w:pPr>
        <w:spacing w:after="0" w:line="240" w:lineRule="auto"/>
        <w:jc w:val="center"/>
        <w:rPr>
          <w:rFonts w:asciiTheme="majorHAnsi" w:eastAsia="Arial" w:hAnsiTheme="majorHAnsi" w:cstheme="majorBidi"/>
          <w:b/>
          <w:bCs/>
          <w:color w:val="2C2A6E" w:themeColor="text2"/>
        </w:rPr>
      </w:pPr>
      <w:r w:rsidRPr="00156CFD">
        <w:rPr>
          <w:rFonts w:asciiTheme="majorHAnsi" w:eastAsia="Arial" w:hAnsiTheme="majorHAnsi" w:cstheme="majorBidi"/>
          <w:b/>
          <w:bCs/>
          <w:color w:val="2C2A6E" w:themeColor="text2"/>
        </w:rPr>
        <w:t>Please complete this application in English</w:t>
      </w:r>
      <w:r>
        <w:rPr>
          <w:rFonts w:asciiTheme="majorHAnsi" w:eastAsia="Arial" w:hAnsiTheme="majorHAnsi" w:cstheme="majorBidi"/>
          <w:b/>
          <w:bCs/>
          <w:color w:val="2C2A6E" w:themeColor="text2"/>
        </w:rPr>
        <w:t xml:space="preserve"> and</w:t>
      </w:r>
    </w:p>
    <w:p w14:paraId="6E24469C" w14:textId="7DD348E9" w:rsidR="006F6888" w:rsidRPr="00E239BE" w:rsidRDefault="00E239BE" w:rsidP="00E239BE">
      <w:pPr>
        <w:spacing w:after="0" w:line="240" w:lineRule="auto"/>
        <w:jc w:val="center"/>
        <w:rPr>
          <w:rFonts w:asciiTheme="majorHAnsi" w:eastAsia="Arial" w:hAnsiTheme="majorHAnsi" w:cstheme="majorBidi"/>
          <w:b/>
          <w:bCs/>
          <w:color w:val="2C2A6E" w:themeColor="text2"/>
        </w:rPr>
        <w:sectPr w:rsidR="006F6888" w:rsidRPr="00E239BE" w:rsidSect="00C87B0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260" w:right="1440" w:bottom="1440" w:left="1440" w:header="288" w:footer="720" w:gutter="0"/>
          <w:cols w:space="720"/>
          <w:titlePg/>
          <w:docGrid w:linePitch="360"/>
        </w:sectPr>
      </w:pPr>
      <w:r w:rsidRPr="00805968">
        <w:rPr>
          <w:rFonts w:asciiTheme="majorHAnsi" w:eastAsia="Arial" w:hAnsiTheme="majorHAnsi" w:cstheme="majorBidi"/>
          <w:b/>
          <w:bCs/>
          <w:color w:val="2C2A6E" w:themeColor="text2"/>
        </w:rPr>
        <w:t xml:space="preserve">submit </w:t>
      </w:r>
      <w:r w:rsidR="00DB27F4" w:rsidRPr="00805968">
        <w:rPr>
          <w:rFonts w:asciiTheme="majorHAnsi" w:eastAsia="Arial" w:hAnsiTheme="majorHAnsi" w:cstheme="majorBidi"/>
          <w:b/>
          <w:bCs/>
          <w:color w:val="2C2A6E" w:themeColor="text2"/>
        </w:rPr>
        <w:t>it with the budget proposal by</w:t>
      </w:r>
      <w:r w:rsidRPr="00805968">
        <w:rPr>
          <w:rFonts w:asciiTheme="majorHAnsi" w:eastAsia="Arial" w:hAnsiTheme="majorHAnsi" w:cstheme="majorBidi"/>
          <w:b/>
          <w:bCs/>
          <w:color w:val="2C2A6E" w:themeColor="text2"/>
        </w:rPr>
        <w:t xml:space="preserve"> </w:t>
      </w:r>
      <w:hyperlink r:id="rId18" w:history="1">
        <w:r w:rsidR="00805968" w:rsidRPr="00805968">
          <w:rPr>
            <w:rStyle w:val="Hyperlink"/>
            <w:b/>
            <w:bCs/>
          </w:rPr>
          <w:t>AAgrants@fp2030.org</w:t>
        </w:r>
      </w:hyperlink>
      <w:r w:rsidR="00805968" w:rsidRPr="00805968">
        <w:rPr>
          <w:b/>
          <w:bCs/>
        </w:rPr>
        <w:t xml:space="preserve"> </w:t>
      </w:r>
      <w:r w:rsidRPr="00805968">
        <w:rPr>
          <w:rFonts w:asciiTheme="majorHAnsi" w:eastAsia="Arial" w:hAnsiTheme="majorHAnsi" w:cstheme="majorBidi"/>
          <w:b/>
          <w:bCs/>
          <w:color w:val="2C2A6E" w:themeColor="text2"/>
        </w:rPr>
        <w:t>by</w:t>
      </w:r>
      <w:r>
        <w:rPr>
          <w:rFonts w:asciiTheme="majorHAnsi" w:eastAsia="Arial" w:hAnsiTheme="majorHAnsi" w:cstheme="majorBidi"/>
          <w:b/>
          <w:bCs/>
          <w:color w:val="2C2A6E" w:themeColor="text2"/>
        </w:rPr>
        <w:t xml:space="preserve"> May 12, 2023</w:t>
      </w:r>
      <w:r>
        <w:rPr>
          <w:rFonts w:ascii="Calibri" w:eastAsia="Times New Roman" w:hAnsi="Calibri" w:cs="Calibri"/>
          <w:color w:val="000000" w:themeColor="text1"/>
        </w:rPr>
        <w:t>.</w:t>
      </w:r>
    </w:p>
    <w:p w14:paraId="225729EF" w14:textId="77777777" w:rsidR="006F6888" w:rsidRDefault="006F6888" w:rsidP="006F6888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</w:pPr>
    </w:p>
    <w:p w14:paraId="16521D28" w14:textId="77777777" w:rsidR="006F6888" w:rsidRDefault="006F6888" w:rsidP="003D515D">
      <w:pPr>
        <w:spacing w:after="0" w:line="240" w:lineRule="auto"/>
        <w:jc w:val="right"/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</w:pPr>
    </w:p>
    <w:p w14:paraId="00A6E795" w14:textId="77777777" w:rsidR="006F6888" w:rsidRDefault="006F6888" w:rsidP="006F6888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</w:pPr>
    </w:p>
    <w:p w14:paraId="757A1EA7" w14:textId="67353E60" w:rsidR="00C87B0F" w:rsidRPr="006F6888" w:rsidRDefault="00C87B0F" w:rsidP="006F6888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</w:pPr>
      <w:r w:rsidRPr="006F6888">
        <w:rPr>
          <w:rFonts w:asciiTheme="majorHAnsi" w:eastAsiaTheme="majorEastAsia" w:hAnsiTheme="majorHAnsi" w:cstheme="majorBidi"/>
          <w:b/>
          <w:bCs/>
          <w:color w:val="2C2A6E" w:themeColor="text2"/>
          <w:sz w:val="40"/>
          <w:szCs w:val="40"/>
        </w:rPr>
        <w:t>Accountability Framework Piloting</w:t>
      </w:r>
    </w:p>
    <w:p w14:paraId="68F6DD35" w14:textId="77777777" w:rsidR="00C87B0F" w:rsidRPr="006F6888" w:rsidRDefault="00C87B0F" w:rsidP="00C87B0F">
      <w:pPr>
        <w:pStyle w:val="NoSpacing"/>
        <w:jc w:val="center"/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  <w:shd w:val="clear" w:color="auto" w:fill="FFFFFF"/>
        </w:rPr>
      </w:pPr>
      <w:r w:rsidRPr="006F6888">
        <w:rPr>
          <w:rFonts w:asciiTheme="majorHAnsi" w:eastAsia="Arial" w:hAnsiTheme="majorHAnsi" w:cstheme="majorBidi"/>
          <w:b/>
          <w:bCs/>
          <w:caps/>
          <w:color w:val="2E4AB5" w:themeColor="accent2"/>
          <w:sz w:val="24"/>
          <w:szCs w:val="24"/>
          <w:shd w:val="clear" w:color="auto" w:fill="FFFFFF"/>
        </w:rPr>
        <w:t>Budget Proposal</w:t>
      </w:r>
    </w:p>
    <w:p w14:paraId="619133DC" w14:textId="77777777" w:rsidR="00C87B0F" w:rsidRDefault="00C87B0F" w:rsidP="00C87B0F">
      <w:pPr>
        <w:pStyle w:val="NoSpacing"/>
        <w:jc w:val="center"/>
        <w:rPr>
          <w:b/>
          <w:sz w:val="26"/>
          <w:szCs w:val="26"/>
        </w:rPr>
      </w:pPr>
    </w:p>
    <w:p w14:paraId="1A7F778F" w14:textId="388B131C" w:rsidR="00C87B0F" w:rsidRPr="00372BAC" w:rsidRDefault="00C87B0F" w:rsidP="00C87B0F">
      <w:pPr>
        <w:pStyle w:val="NoSpacing"/>
        <w:rPr>
          <w:b/>
          <w:bCs/>
        </w:rPr>
      </w:pPr>
      <w:r>
        <w:t>The budget proposal should cover the entire grant period (July 1, 2023-December 31, 2024). Please use the spreadsheet below to provide information on your anticipated costs. Please add or delete rows to reflect your activities.</w:t>
      </w:r>
      <w:r w:rsidR="00372BAC">
        <w:t xml:space="preserve"> </w:t>
      </w:r>
      <w:r w:rsidR="00372BAC">
        <w:rPr>
          <w:b/>
          <w:bCs/>
        </w:rPr>
        <w:t xml:space="preserve">Please complete </w:t>
      </w:r>
      <w:r w:rsidR="00515BFC">
        <w:rPr>
          <w:b/>
          <w:bCs/>
        </w:rPr>
        <w:t xml:space="preserve">this budget template in English </w:t>
      </w:r>
      <w:r w:rsidR="00B56C53">
        <w:rPr>
          <w:b/>
          <w:bCs/>
        </w:rPr>
        <w:t xml:space="preserve">and submit with </w:t>
      </w:r>
      <w:r w:rsidR="00AF570B" w:rsidRPr="00F1008C">
        <w:rPr>
          <w:b/>
          <w:bCs/>
        </w:rPr>
        <w:t xml:space="preserve">the application to </w:t>
      </w:r>
      <w:hyperlink r:id="rId19" w:history="1">
        <w:r w:rsidR="00805968" w:rsidRPr="00F1008C">
          <w:rPr>
            <w:rStyle w:val="Hyperlink"/>
            <w:b/>
            <w:bCs/>
          </w:rPr>
          <w:t>AAgrants@fp2030.org</w:t>
        </w:r>
      </w:hyperlink>
      <w:r w:rsidR="00805968" w:rsidRPr="00F1008C">
        <w:rPr>
          <w:b/>
          <w:bCs/>
        </w:rPr>
        <w:t xml:space="preserve"> </w:t>
      </w:r>
      <w:r w:rsidR="00AF570B" w:rsidRPr="00F1008C">
        <w:rPr>
          <w:b/>
          <w:bCs/>
        </w:rPr>
        <w:t>by May 12, 2023</w:t>
      </w:r>
      <w:r w:rsidR="00F1008C">
        <w:rPr>
          <w:b/>
          <w:bCs/>
        </w:rPr>
        <w:t>.</w:t>
      </w:r>
    </w:p>
    <w:p w14:paraId="271A6D5C" w14:textId="77777777" w:rsidR="00C87B0F" w:rsidRDefault="00C87B0F" w:rsidP="00C87B0F">
      <w:pPr>
        <w:pStyle w:val="NoSpacing"/>
      </w:pPr>
    </w:p>
    <w:p w14:paraId="3BE2360B" w14:textId="77777777" w:rsidR="00C87B0F" w:rsidRDefault="00C87B0F" w:rsidP="00C87B0F">
      <w:pPr>
        <w:pStyle w:val="NoSpacing"/>
      </w:pPr>
    </w:p>
    <w:p w14:paraId="704012BE" w14:textId="77777777" w:rsidR="00C87B0F" w:rsidRDefault="00C87B0F" w:rsidP="00C87B0F">
      <w:pPr>
        <w:pStyle w:val="NoSpacing"/>
      </w:pPr>
    </w:p>
    <w:tbl>
      <w:tblPr>
        <w:tblStyle w:val="TableGrid"/>
        <w:tblW w:w="13190" w:type="dxa"/>
        <w:tblLook w:val="04A0" w:firstRow="1" w:lastRow="0" w:firstColumn="1" w:lastColumn="0" w:noHBand="0" w:noVBand="1"/>
      </w:tblPr>
      <w:tblGrid>
        <w:gridCol w:w="3505"/>
        <w:gridCol w:w="6570"/>
        <w:gridCol w:w="1655"/>
        <w:gridCol w:w="1460"/>
      </w:tblGrid>
      <w:tr w:rsidR="00C87B0F" w14:paraId="04513DCF" w14:textId="77777777" w:rsidTr="00F1008C">
        <w:tc>
          <w:tcPr>
            <w:tcW w:w="3505" w:type="dxa"/>
          </w:tcPr>
          <w:p w14:paraId="651BFF8D" w14:textId="77777777" w:rsidR="00C87B0F" w:rsidRDefault="00C87B0F" w:rsidP="00F1008C">
            <w:pPr>
              <w:pStyle w:val="NoSpacing"/>
              <w:jc w:val="center"/>
            </w:pPr>
            <w:r>
              <w:t>Activity</w:t>
            </w:r>
          </w:p>
        </w:tc>
        <w:tc>
          <w:tcPr>
            <w:tcW w:w="6570" w:type="dxa"/>
          </w:tcPr>
          <w:p w14:paraId="7E27C03A" w14:textId="77777777" w:rsidR="00C87B0F" w:rsidRDefault="00C87B0F" w:rsidP="00F1008C">
            <w:pPr>
              <w:pStyle w:val="NoSpacing"/>
              <w:jc w:val="center"/>
            </w:pPr>
            <w:r>
              <w:t>Narrative Description and Reasoning of Activity</w:t>
            </w:r>
          </w:p>
        </w:tc>
        <w:tc>
          <w:tcPr>
            <w:tcW w:w="1655" w:type="dxa"/>
          </w:tcPr>
          <w:p w14:paraId="56066283" w14:textId="77777777" w:rsidR="00C87B0F" w:rsidRDefault="00C87B0F" w:rsidP="00F1008C">
            <w:pPr>
              <w:pStyle w:val="NoSpacing"/>
              <w:jc w:val="center"/>
            </w:pPr>
            <w:r>
              <w:t>Cost (local currency)</w:t>
            </w:r>
          </w:p>
        </w:tc>
        <w:tc>
          <w:tcPr>
            <w:tcW w:w="1460" w:type="dxa"/>
          </w:tcPr>
          <w:p w14:paraId="4DFE15BA" w14:textId="77777777" w:rsidR="00C87B0F" w:rsidRDefault="00C87B0F" w:rsidP="00F1008C">
            <w:pPr>
              <w:pStyle w:val="NoSpacing"/>
              <w:jc w:val="center"/>
            </w:pPr>
            <w:r>
              <w:t>Cost</w:t>
            </w:r>
          </w:p>
          <w:p w14:paraId="27946E1E" w14:textId="77777777" w:rsidR="00C87B0F" w:rsidRDefault="00C87B0F" w:rsidP="00F1008C">
            <w:pPr>
              <w:pStyle w:val="NoSpacing"/>
              <w:jc w:val="center"/>
            </w:pPr>
            <w:r>
              <w:t>(US$)</w:t>
            </w:r>
          </w:p>
        </w:tc>
      </w:tr>
      <w:tr w:rsidR="00C87B0F" w14:paraId="29A39520" w14:textId="77777777" w:rsidTr="00F1008C">
        <w:tc>
          <w:tcPr>
            <w:tcW w:w="3505" w:type="dxa"/>
          </w:tcPr>
          <w:p w14:paraId="3BBCD78F" w14:textId="77777777" w:rsidR="00C87B0F" w:rsidRPr="00943309" w:rsidRDefault="00C87B0F" w:rsidP="00F1008C">
            <w:pPr>
              <w:pStyle w:val="NoSpacing"/>
              <w:rPr>
                <w:b/>
              </w:rPr>
            </w:pPr>
            <w:r w:rsidRPr="00943309">
              <w:rPr>
                <w:b/>
              </w:rPr>
              <w:t>Direct Costs</w:t>
            </w:r>
          </w:p>
        </w:tc>
        <w:tc>
          <w:tcPr>
            <w:tcW w:w="6570" w:type="dxa"/>
          </w:tcPr>
          <w:p w14:paraId="56A66CFA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</w:tcPr>
          <w:p w14:paraId="49AF9F77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</w:tcPr>
          <w:p w14:paraId="7185809A" w14:textId="77777777" w:rsidR="00C87B0F" w:rsidRDefault="00C87B0F" w:rsidP="00F1008C">
            <w:pPr>
              <w:pStyle w:val="NoSpacing"/>
            </w:pPr>
          </w:p>
        </w:tc>
      </w:tr>
      <w:tr w:rsidR="00C87B0F" w14:paraId="0F9D69F9" w14:textId="77777777" w:rsidTr="00F1008C">
        <w:tc>
          <w:tcPr>
            <w:tcW w:w="3505" w:type="dxa"/>
          </w:tcPr>
          <w:p w14:paraId="039CA5CD" w14:textId="77777777" w:rsidR="00C87B0F" w:rsidRDefault="00C87B0F" w:rsidP="00C87B0F">
            <w:pPr>
              <w:pStyle w:val="NoSpacing"/>
              <w:numPr>
                <w:ilvl w:val="0"/>
                <w:numId w:val="12"/>
              </w:numPr>
            </w:pPr>
            <w:r>
              <w:t>Activity 1</w:t>
            </w:r>
          </w:p>
        </w:tc>
        <w:tc>
          <w:tcPr>
            <w:tcW w:w="6570" w:type="dxa"/>
          </w:tcPr>
          <w:p w14:paraId="2B914D4A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</w:tcPr>
          <w:p w14:paraId="004EE2FC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</w:tcPr>
          <w:p w14:paraId="6D667B84" w14:textId="77777777" w:rsidR="00C87B0F" w:rsidRDefault="00C87B0F" w:rsidP="00F1008C">
            <w:pPr>
              <w:pStyle w:val="NoSpacing"/>
            </w:pPr>
          </w:p>
        </w:tc>
      </w:tr>
      <w:tr w:rsidR="00C87B0F" w14:paraId="53C903B8" w14:textId="77777777" w:rsidTr="00F1008C">
        <w:tc>
          <w:tcPr>
            <w:tcW w:w="3505" w:type="dxa"/>
          </w:tcPr>
          <w:p w14:paraId="24F7306D" w14:textId="77777777" w:rsidR="00C87B0F" w:rsidRDefault="00C87B0F" w:rsidP="00C87B0F">
            <w:pPr>
              <w:pStyle w:val="NoSpacing"/>
              <w:numPr>
                <w:ilvl w:val="0"/>
                <w:numId w:val="12"/>
              </w:numPr>
            </w:pPr>
            <w:r>
              <w:t>Activity 2</w:t>
            </w:r>
          </w:p>
        </w:tc>
        <w:tc>
          <w:tcPr>
            <w:tcW w:w="6570" w:type="dxa"/>
          </w:tcPr>
          <w:p w14:paraId="3A099D90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</w:tcPr>
          <w:p w14:paraId="1DEE8098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</w:tcPr>
          <w:p w14:paraId="61C8148B" w14:textId="77777777" w:rsidR="00C87B0F" w:rsidRDefault="00C87B0F" w:rsidP="00F1008C">
            <w:pPr>
              <w:pStyle w:val="NoSpacing"/>
            </w:pPr>
          </w:p>
        </w:tc>
      </w:tr>
      <w:tr w:rsidR="00C87B0F" w14:paraId="297C18EB" w14:textId="77777777" w:rsidTr="00F1008C">
        <w:tc>
          <w:tcPr>
            <w:tcW w:w="3505" w:type="dxa"/>
          </w:tcPr>
          <w:p w14:paraId="61A080E9" w14:textId="77777777" w:rsidR="00C87B0F" w:rsidRDefault="00C87B0F" w:rsidP="00C87B0F">
            <w:pPr>
              <w:pStyle w:val="NoSpacing"/>
              <w:numPr>
                <w:ilvl w:val="0"/>
                <w:numId w:val="12"/>
              </w:numPr>
            </w:pPr>
            <w:r>
              <w:t>Activity 3</w:t>
            </w:r>
          </w:p>
        </w:tc>
        <w:tc>
          <w:tcPr>
            <w:tcW w:w="6570" w:type="dxa"/>
          </w:tcPr>
          <w:p w14:paraId="657E4707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</w:tcPr>
          <w:p w14:paraId="3877D653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</w:tcPr>
          <w:p w14:paraId="6865EE83" w14:textId="77777777" w:rsidR="00C87B0F" w:rsidRDefault="00C87B0F" w:rsidP="00F1008C">
            <w:pPr>
              <w:pStyle w:val="NoSpacing"/>
            </w:pPr>
          </w:p>
        </w:tc>
      </w:tr>
      <w:tr w:rsidR="00C87B0F" w14:paraId="5BAEFB89" w14:textId="77777777" w:rsidTr="00F1008C">
        <w:tc>
          <w:tcPr>
            <w:tcW w:w="3505" w:type="dxa"/>
          </w:tcPr>
          <w:p w14:paraId="18D4B67B" w14:textId="77777777" w:rsidR="00C87B0F" w:rsidRDefault="00C87B0F" w:rsidP="00C87B0F">
            <w:pPr>
              <w:pStyle w:val="NoSpacing"/>
              <w:numPr>
                <w:ilvl w:val="0"/>
                <w:numId w:val="12"/>
              </w:numPr>
            </w:pPr>
            <w:r>
              <w:t>Personnel/Consultant Costs</w:t>
            </w:r>
          </w:p>
        </w:tc>
        <w:tc>
          <w:tcPr>
            <w:tcW w:w="6570" w:type="dxa"/>
          </w:tcPr>
          <w:p w14:paraId="33694E9F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</w:tcPr>
          <w:p w14:paraId="69F9FD9B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</w:tcPr>
          <w:p w14:paraId="368306F7" w14:textId="77777777" w:rsidR="00C87B0F" w:rsidRDefault="00C87B0F" w:rsidP="00F1008C">
            <w:pPr>
              <w:pStyle w:val="NoSpacing"/>
            </w:pPr>
          </w:p>
        </w:tc>
      </w:tr>
      <w:tr w:rsidR="00C87B0F" w14:paraId="34A8F531" w14:textId="77777777" w:rsidTr="006F6888">
        <w:tc>
          <w:tcPr>
            <w:tcW w:w="3505" w:type="dxa"/>
            <w:shd w:val="clear" w:color="auto" w:fill="9CF2D9" w:themeFill="accent1" w:themeFillTint="66"/>
          </w:tcPr>
          <w:p w14:paraId="62F48D63" w14:textId="77777777" w:rsidR="00C87B0F" w:rsidRPr="00943309" w:rsidRDefault="00C87B0F" w:rsidP="00F1008C">
            <w:pPr>
              <w:pStyle w:val="NoSpacing"/>
              <w:jc w:val="right"/>
              <w:rPr>
                <w:b/>
              </w:rPr>
            </w:pPr>
            <w:r w:rsidRPr="00943309">
              <w:rPr>
                <w:b/>
              </w:rPr>
              <w:t>Total Direct Costs</w:t>
            </w:r>
          </w:p>
        </w:tc>
        <w:tc>
          <w:tcPr>
            <w:tcW w:w="6570" w:type="dxa"/>
            <w:shd w:val="clear" w:color="auto" w:fill="9CF2D9" w:themeFill="accent1" w:themeFillTint="66"/>
          </w:tcPr>
          <w:p w14:paraId="5AE0E7E7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  <w:tc>
          <w:tcPr>
            <w:tcW w:w="1655" w:type="dxa"/>
            <w:shd w:val="clear" w:color="auto" w:fill="9CF2D9" w:themeFill="accent1" w:themeFillTint="66"/>
          </w:tcPr>
          <w:p w14:paraId="012D7A10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  <w:tc>
          <w:tcPr>
            <w:tcW w:w="1460" w:type="dxa"/>
            <w:shd w:val="clear" w:color="auto" w:fill="9CF2D9" w:themeFill="accent1" w:themeFillTint="66"/>
          </w:tcPr>
          <w:p w14:paraId="48B075EE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</w:tr>
      <w:tr w:rsidR="00C87B0F" w14:paraId="0D4EEFDD" w14:textId="77777777" w:rsidTr="006F6888">
        <w:tc>
          <w:tcPr>
            <w:tcW w:w="3505" w:type="dxa"/>
            <w:shd w:val="clear" w:color="auto" w:fill="9CF2D9" w:themeFill="accent1" w:themeFillTint="66"/>
          </w:tcPr>
          <w:p w14:paraId="50D333EA" w14:textId="77777777" w:rsidR="00C87B0F" w:rsidRPr="00943309" w:rsidRDefault="00C87B0F" w:rsidP="00F1008C">
            <w:pPr>
              <w:pStyle w:val="NoSpacing"/>
              <w:jc w:val="right"/>
              <w:rPr>
                <w:b/>
              </w:rPr>
            </w:pPr>
            <w:r w:rsidRPr="00943309">
              <w:rPr>
                <w:b/>
              </w:rPr>
              <w:t xml:space="preserve">Indirect costs </w:t>
            </w:r>
            <w:r w:rsidRPr="004A5BAD">
              <w:t>(max 15% overhead)</w:t>
            </w:r>
          </w:p>
        </w:tc>
        <w:tc>
          <w:tcPr>
            <w:tcW w:w="6570" w:type="dxa"/>
            <w:shd w:val="clear" w:color="auto" w:fill="9CF2D9" w:themeFill="accent1" w:themeFillTint="66"/>
          </w:tcPr>
          <w:p w14:paraId="517B6D0D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  <w:tc>
          <w:tcPr>
            <w:tcW w:w="1655" w:type="dxa"/>
            <w:shd w:val="clear" w:color="auto" w:fill="9CF2D9" w:themeFill="accent1" w:themeFillTint="66"/>
          </w:tcPr>
          <w:p w14:paraId="07136BC9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  <w:tc>
          <w:tcPr>
            <w:tcW w:w="1460" w:type="dxa"/>
            <w:shd w:val="clear" w:color="auto" w:fill="9CF2D9" w:themeFill="accent1" w:themeFillTint="66"/>
          </w:tcPr>
          <w:p w14:paraId="0F1AAC41" w14:textId="77777777" w:rsidR="00C87B0F" w:rsidRPr="00943309" w:rsidRDefault="00C87B0F" w:rsidP="00F1008C">
            <w:pPr>
              <w:pStyle w:val="NoSpacing"/>
              <w:rPr>
                <w:b/>
              </w:rPr>
            </w:pPr>
          </w:p>
        </w:tc>
      </w:tr>
      <w:tr w:rsidR="00C87B0F" w14:paraId="18F402D7" w14:textId="77777777" w:rsidTr="006F6888">
        <w:tc>
          <w:tcPr>
            <w:tcW w:w="3505" w:type="dxa"/>
            <w:shd w:val="clear" w:color="auto" w:fill="CBCBEB" w:themeFill="text2" w:themeFillTint="33"/>
          </w:tcPr>
          <w:p w14:paraId="2854B83E" w14:textId="77777777" w:rsidR="00C87B0F" w:rsidRPr="00943309" w:rsidRDefault="00C87B0F" w:rsidP="00F1008C">
            <w:pPr>
              <w:pStyle w:val="NoSpacing"/>
              <w:jc w:val="right"/>
              <w:rPr>
                <w:b/>
              </w:rPr>
            </w:pPr>
            <w:r w:rsidRPr="00943309">
              <w:rPr>
                <w:b/>
              </w:rPr>
              <w:t>Total</w:t>
            </w:r>
          </w:p>
        </w:tc>
        <w:tc>
          <w:tcPr>
            <w:tcW w:w="6570" w:type="dxa"/>
            <w:shd w:val="clear" w:color="auto" w:fill="CBCBEB" w:themeFill="text2" w:themeFillTint="33"/>
          </w:tcPr>
          <w:p w14:paraId="552CFCE3" w14:textId="77777777" w:rsidR="00C87B0F" w:rsidRDefault="00C87B0F" w:rsidP="00F1008C">
            <w:pPr>
              <w:pStyle w:val="NoSpacing"/>
            </w:pPr>
          </w:p>
        </w:tc>
        <w:tc>
          <w:tcPr>
            <w:tcW w:w="1655" w:type="dxa"/>
            <w:shd w:val="clear" w:color="auto" w:fill="CBCBEB" w:themeFill="text2" w:themeFillTint="33"/>
          </w:tcPr>
          <w:p w14:paraId="39EE6C8D" w14:textId="77777777" w:rsidR="00C87B0F" w:rsidRDefault="00C87B0F" w:rsidP="00F1008C">
            <w:pPr>
              <w:pStyle w:val="NoSpacing"/>
            </w:pPr>
          </w:p>
        </w:tc>
        <w:tc>
          <w:tcPr>
            <w:tcW w:w="1460" w:type="dxa"/>
            <w:shd w:val="clear" w:color="auto" w:fill="CBCBEB" w:themeFill="text2" w:themeFillTint="33"/>
          </w:tcPr>
          <w:p w14:paraId="0AC74022" w14:textId="77777777" w:rsidR="00C87B0F" w:rsidRDefault="00C87B0F" w:rsidP="00F1008C">
            <w:pPr>
              <w:pStyle w:val="NoSpacing"/>
            </w:pPr>
          </w:p>
        </w:tc>
      </w:tr>
    </w:tbl>
    <w:p w14:paraId="614A2BAB" w14:textId="77777777" w:rsidR="00C87B0F" w:rsidRPr="00C87B0F" w:rsidRDefault="00C87B0F" w:rsidP="003D515D">
      <w:pPr>
        <w:spacing w:line="240" w:lineRule="auto"/>
      </w:pPr>
    </w:p>
    <w:sectPr w:rsidR="00C87B0F" w:rsidRPr="00C87B0F" w:rsidSect="001E7ADB">
      <w:pgSz w:w="15840" w:h="12240" w:orient="landscape"/>
      <w:pgMar w:top="1440" w:right="126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2237D" w14:textId="77777777" w:rsidR="00EC6EA9" w:rsidRDefault="00EC6EA9" w:rsidP="006C64E8">
      <w:r>
        <w:separator/>
      </w:r>
    </w:p>
  </w:endnote>
  <w:endnote w:type="continuationSeparator" w:id="0">
    <w:p w14:paraId="5E6505E6" w14:textId="77777777" w:rsidR="00EC6EA9" w:rsidRDefault="00EC6EA9" w:rsidP="006C64E8">
      <w:r>
        <w:continuationSeparator/>
      </w:r>
    </w:p>
  </w:endnote>
  <w:endnote w:type="continuationNotice" w:id="1">
    <w:p w14:paraId="7084D524" w14:textId="77777777" w:rsidR="00EC6EA9" w:rsidRDefault="00EC6E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837FE" w14:textId="77777777" w:rsidR="00156CFD" w:rsidRDefault="00156CFD">
    <w:pPr>
      <w:pStyle w:val="Footer"/>
    </w:pPr>
  </w:p>
  <w:p w14:paraId="375F07D1" w14:textId="77777777" w:rsidR="00CD7502" w:rsidRDefault="00CD750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36C32" w14:textId="6FBD6F4F" w:rsidR="00DE2BAD" w:rsidRPr="00A979C9" w:rsidRDefault="00A979C9" w:rsidP="00A979C9">
    <w:pPr>
      <w:pStyle w:val="Footer"/>
    </w:pPr>
    <w:r w:rsidRPr="00A979C9">
      <w:rPr>
        <w:b/>
        <w:bCs/>
        <w:noProof/>
        <w:color w:val="2C2A6E" w:themeColor="text2"/>
      </w:rPr>
      <w:drawing>
        <wp:anchor distT="0" distB="0" distL="91440" distR="45720" simplePos="0" relativeHeight="251658241" behindDoc="0" locked="0" layoutInCell="1" allowOverlap="1" wp14:anchorId="1FD2C0CD" wp14:editId="733B3862">
          <wp:simplePos x="0" y="0"/>
          <wp:positionH relativeFrom="margin">
            <wp:posOffset>0</wp:posOffset>
          </wp:positionH>
          <wp:positionV relativeFrom="paragraph">
            <wp:posOffset>3398</wp:posOffset>
          </wp:positionV>
          <wp:extent cx="182880" cy="137160"/>
          <wp:effectExtent l="0" t="0" r="7620" b="0"/>
          <wp:wrapSquare wrapText="right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eenarro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7B0F">
      <w:rPr>
        <w:b/>
        <w:bCs/>
        <w:color w:val="2C2A6E" w:themeColor="text2"/>
      </w:rPr>
      <w:t>ACCOUNTABLITY FRAMEWORK: REQUEST FOR PROPOSAL</w:t>
    </w:r>
    <w:r>
      <w:rPr>
        <w:noProof/>
      </w:rPr>
      <w:ptab w:relativeTo="margin" w:alignment="right" w:leader="none"/>
    </w:r>
    <w:r w:rsidRPr="00B03E73">
      <w:rPr>
        <w:noProof/>
      </w:rPr>
      <w:fldChar w:fldCharType="begin"/>
    </w:r>
    <w:r w:rsidRPr="00B03E73">
      <w:rPr>
        <w:noProof/>
      </w:rPr>
      <w:instrText xml:space="preserve"> PAGE   \* MERGEFORMAT </w:instrText>
    </w:r>
    <w:r w:rsidRPr="00B03E73">
      <w:rPr>
        <w:noProof/>
      </w:rPr>
      <w:fldChar w:fldCharType="separate"/>
    </w:r>
    <w:r>
      <w:rPr>
        <w:noProof/>
      </w:rPr>
      <w:t>1</w:t>
    </w:r>
    <w:r w:rsidRPr="00B03E73">
      <w:rPr>
        <w:noProof/>
      </w:rPr>
      <w:fldChar w:fldCharType="end"/>
    </w:r>
    <w:r w:rsidRPr="00A979C9">
      <w:t xml:space="preserve"> </w:t>
    </w:r>
  </w:p>
  <w:p w14:paraId="6490DAFF" w14:textId="77777777" w:rsidR="00CD7502" w:rsidRDefault="00CD750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A36D6" w14:textId="13E3F12A" w:rsidR="00F00A6C" w:rsidRPr="00A979C9" w:rsidRDefault="00A979C9" w:rsidP="00A979C9">
    <w:pPr>
      <w:pStyle w:val="Footer"/>
    </w:pPr>
    <w:r w:rsidRPr="00A979C9">
      <w:rPr>
        <w:b/>
        <w:bCs/>
        <w:noProof/>
        <w:color w:val="2C2A6E" w:themeColor="text2"/>
      </w:rPr>
      <w:drawing>
        <wp:anchor distT="0" distB="0" distL="91440" distR="45720" simplePos="0" relativeHeight="251658240" behindDoc="0" locked="0" layoutInCell="1" allowOverlap="1" wp14:anchorId="0787FB41" wp14:editId="150A40BC">
          <wp:simplePos x="0" y="0"/>
          <wp:positionH relativeFrom="margin">
            <wp:posOffset>0</wp:posOffset>
          </wp:positionH>
          <wp:positionV relativeFrom="paragraph">
            <wp:posOffset>3398</wp:posOffset>
          </wp:positionV>
          <wp:extent cx="182880" cy="137160"/>
          <wp:effectExtent l="0" t="0" r="7620" b="0"/>
          <wp:wrapSquare wrapText="right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eenarro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7B0F">
      <w:rPr>
        <w:b/>
        <w:bCs/>
        <w:color w:val="2C2A6E" w:themeColor="text2"/>
      </w:rPr>
      <w:t>ACCOUNTABILITY FRAMEWORK: REQUEST FOR PROPOSAL</w:t>
    </w:r>
    <w:r>
      <w:rPr>
        <w:noProof/>
      </w:rPr>
      <w:ptab w:relativeTo="margin" w:alignment="right" w:leader="none"/>
    </w:r>
    <w:r w:rsidRPr="00B03E73">
      <w:rPr>
        <w:noProof/>
      </w:rPr>
      <w:fldChar w:fldCharType="begin"/>
    </w:r>
    <w:r w:rsidRPr="00B03E73">
      <w:rPr>
        <w:noProof/>
      </w:rPr>
      <w:instrText xml:space="preserve"> PAGE   \* MERGEFORMAT </w:instrText>
    </w:r>
    <w:r w:rsidRPr="00B03E73">
      <w:rPr>
        <w:noProof/>
      </w:rPr>
      <w:fldChar w:fldCharType="separate"/>
    </w:r>
    <w:r>
      <w:rPr>
        <w:noProof/>
      </w:rPr>
      <w:t>1</w:t>
    </w:r>
    <w:r w:rsidRPr="00B03E73">
      <w:rPr>
        <w:noProof/>
      </w:rPr>
      <w:fldChar w:fldCharType="end"/>
    </w:r>
  </w:p>
  <w:p w14:paraId="25493507" w14:textId="77777777" w:rsidR="00CD7502" w:rsidRDefault="00CD750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12290" w14:textId="77777777" w:rsidR="00EC6EA9" w:rsidRDefault="00EC6EA9" w:rsidP="006C64E8">
      <w:bookmarkStart w:id="0" w:name="_Hlk132628748"/>
      <w:bookmarkEnd w:id="0"/>
      <w:r>
        <w:separator/>
      </w:r>
    </w:p>
  </w:footnote>
  <w:footnote w:type="continuationSeparator" w:id="0">
    <w:p w14:paraId="21643091" w14:textId="77777777" w:rsidR="00EC6EA9" w:rsidRDefault="00EC6EA9" w:rsidP="006C64E8">
      <w:r>
        <w:continuationSeparator/>
      </w:r>
    </w:p>
  </w:footnote>
  <w:footnote w:type="continuationNotice" w:id="1">
    <w:p w14:paraId="1283AA06" w14:textId="77777777" w:rsidR="00EC6EA9" w:rsidRDefault="00EC6E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63263" w14:textId="77777777" w:rsidR="00156CFD" w:rsidRDefault="00156CFD">
    <w:pPr>
      <w:pStyle w:val="Header"/>
    </w:pPr>
  </w:p>
  <w:p w14:paraId="1D0EEA6F" w14:textId="77777777" w:rsidR="00CD7502" w:rsidRDefault="00CD750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818CE" w14:textId="1824A9C1" w:rsidR="00DE2BAD" w:rsidRDefault="00DE2BAD" w:rsidP="00DE2BAD">
    <w:pPr>
      <w:pStyle w:val="Header"/>
      <w:jc w:val="right"/>
    </w:pPr>
  </w:p>
  <w:p w14:paraId="3F69634A" w14:textId="49A40465" w:rsidR="00E931B8" w:rsidRDefault="00E931B8" w:rsidP="00DE2BAD">
    <w:pPr>
      <w:pStyle w:val="Header"/>
      <w:jc w:val="right"/>
    </w:pPr>
  </w:p>
  <w:p w14:paraId="7408C49F" w14:textId="62628766" w:rsidR="00E931B8" w:rsidRDefault="00C87B0F" w:rsidP="00DE2BAD">
    <w:pPr>
      <w:pStyle w:val="Header"/>
      <w:jc w:val="right"/>
    </w:pPr>
    <w:r>
      <w:rPr>
        <w:noProof/>
      </w:rPr>
      <w:drawing>
        <wp:inline distT="0" distB="0" distL="0" distR="0" wp14:anchorId="78F13EC0" wp14:editId="5A013EC3">
          <wp:extent cx="1636776" cy="246888"/>
          <wp:effectExtent l="0" t="0" r="1905" b="1270"/>
          <wp:docPr id="1" name="Picture 1" descr="FP2030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P2030_Logo_horizontal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6776" cy="2468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13932C" w14:textId="77777777" w:rsidR="00E931B8" w:rsidRDefault="00E931B8" w:rsidP="00DE2BAD">
    <w:pPr>
      <w:pStyle w:val="Header"/>
      <w:jc w:val="right"/>
    </w:pPr>
  </w:p>
  <w:p w14:paraId="4FF19D9D" w14:textId="77777777" w:rsidR="00CD7502" w:rsidRDefault="00CD750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1E558" w14:textId="720A0A62" w:rsidR="00134C99" w:rsidRDefault="00134C99" w:rsidP="00F00A6C">
    <w:pPr>
      <w:pStyle w:val="Header"/>
      <w:jc w:val="right"/>
    </w:pPr>
  </w:p>
  <w:p w14:paraId="70E1A55D" w14:textId="1B91DE71" w:rsidR="004B519D" w:rsidRDefault="004B519D" w:rsidP="006C64E8">
    <w:pPr>
      <w:pStyle w:val="Header"/>
    </w:pPr>
  </w:p>
  <w:p w14:paraId="460F600E" w14:textId="063D3513" w:rsidR="004B519D" w:rsidRDefault="006F6888" w:rsidP="006C64E8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54C4B0DD" wp14:editId="205EFDD9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779145" cy="514350"/>
          <wp:effectExtent l="0" t="0" r="1905" b="0"/>
          <wp:wrapSquare wrapText="bothSides"/>
          <wp:docPr id="6" name="Picture 6" descr="FP2030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P2030_Logo_primary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145" cy="514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622CD8" w14:textId="50CDD862" w:rsidR="00CD7502" w:rsidRDefault="00CD750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678AE"/>
    <w:multiLevelType w:val="hybridMultilevel"/>
    <w:tmpl w:val="8C9E3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77E31"/>
    <w:multiLevelType w:val="hybridMultilevel"/>
    <w:tmpl w:val="FF086096"/>
    <w:lvl w:ilvl="0" w:tplc="A4F0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8554D"/>
    <w:multiLevelType w:val="multilevel"/>
    <w:tmpl w:val="80BE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C173F7"/>
    <w:multiLevelType w:val="hybridMultilevel"/>
    <w:tmpl w:val="DE12E25C"/>
    <w:lvl w:ilvl="0" w:tplc="A4F0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10568"/>
    <w:multiLevelType w:val="multilevel"/>
    <w:tmpl w:val="3F0C2B7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86628D4"/>
    <w:multiLevelType w:val="hybridMultilevel"/>
    <w:tmpl w:val="0ACC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D84012"/>
    <w:multiLevelType w:val="multilevel"/>
    <w:tmpl w:val="85C8D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4F6946"/>
    <w:multiLevelType w:val="hybridMultilevel"/>
    <w:tmpl w:val="DC4E4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B409D"/>
    <w:multiLevelType w:val="multilevel"/>
    <w:tmpl w:val="2EA61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D0670B3"/>
    <w:multiLevelType w:val="hybridMultilevel"/>
    <w:tmpl w:val="95846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7B1078C"/>
    <w:multiLevelType w:val="multilevel"/>
    <w:tmpl w:val="883C0C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A5A2743"/>
    <w:multiLevelType w:val="hybridMultilevel"/>
    <w:tmpl w:val="F2404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316806">
    <w:abstractNumId w:val="4"/>
  </w:num>
  <w:num w:numId="2" w16cid:durableId="1719741982">
    <w:abstractNumId w:val="10"/>
  </w:num>
  <w:num w:numId="3" w16cid:durableId="1203323987">
    <w:abstractNumId w:val="8"/>
  </w:num>
  <w:num w:numId="4" w16cid:durableId="1771395029">
    <w:abstractNumId w:val="6"/>
  </w:num>
  <w:num w:numId="5" w16cid:durableId="1519929477">
    <w:abstractNumId w:val="9"/>
  </w:num>
  <w:num w:numId="6" w16cid:durableId="1950158779">
    <w:abstractNumId w:val="7"/>
  </w:num>
  <w:num w:numId="7" w16cid:durableId="470247920">
    <w:abstractNumId w:val="5"/>
  </w:num>
  <w:num w:numId="8" w16cid:durableId="2074233136">
    <w:abstractNumId w:val="2"/>
  </w:num>
  <w:num w:numId="9" w16cid:durableId="823399160">
    <w:abstractNumId w:val="11"/>
  </w:num>
  <w:num w:numId="10" w16cid:durableId="1767769003">
    <w:abstractNumId w:val="3"/>
  </w:num>
  <w:num w:numId="11" w16cid:durableId="1594583147">
    <w:abstractNumId w:val="1"/>
  </w:num>
  <w:num w:numId="12" w16cid:durableId="405735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szA3NjCyNDcxtTRQ0lEKTi0uzszPAykwrwUAkEVa+SwAAAA="/>
  </w:docVars>
  <w:rsids>
    <w:rsidRoot w:val="00295FA8"/>
    <w:rsid w:val="000748BF"/>
    <w:rsid w:val="00134C99"/>
    <w:rsid w:val="001401A6"/>
    <w:rsid w:val="00156CFD"/>
    <w:rsid w:val="0016745D"/>
    <w:rsid w:val="001D00D6"/>
    <w:rsid w:val="001E7ADB"/>
    <w:rsid w:val="001F3A4B"/>
    <w:rsid w:val="00295FA8"/>
    <w:rsid w:val="002A4F40"/>
    <w:rsid w:val="002D2038"/>
    <w:rsid w:val="002E26D6"/>
    <w:rsid w:val="00304352"/>
    <w:rsid w:val="0032238B"/>
    <w:rsid w:val="0033712D"/>
    <w:rsid w:val="00354419"/>
    <w:rsid w:val="003706C0"/>
    <w:rsid w:val="00372BAC"/>
    <w:rsid w:val="0037559D"/>
    <w:rsid w:val="003B47A0"/>
    <w:rsid w:val="003D515D"/>
    <w:rsid w:val="003E1DCE"/>
    <w:rsid w:val="00405EBE"/>
    <w:rsid w:val="00423A9B"/>
    <w:rsid w:val="00472FEB"/>
    <w:rsid w:val="0048379F"/>
    <w:rsid w:val="004B519D"/>
    <w:rsid w:val="004D1AFB"/>
    <w:rsid w:val="004D6AE1"/>
    <w:rsid w:val="00515BFC"/>
    <w:rsid w:val="00552AF5"/>
    <w:rsid w:val="00557BC2"/>
    <w:rsid w:val="00565F56"/>
    <w:rsid w:val="00586AD7"/>
    <w:rsid w:val="005F0997"/>
    <w:rsid w:val="00602931"/>
    <w:rsid w:val="00606139"/>
    <w:rsid w:val="006164F2"/>
    <w:rsid w:val="00625A40"/>
    <w:rsid w:val="00626792"/>
    <w:rsid w:val="006763D2"/>
    <w:rsid w:val="006C64E8"/>
    <w:rsid w:val="006F6888"/>
    <w:rsid w:val="007441DB"/>
    <w:rsid w:val="00767482"/>
    <w:rsid w:val="007B417A"/>
    <w:rsid w:val="007C3DB1"/>
    <w:rsid w:val="007D0166"/>
    <w:rsid w:val="007E30D8"/>
    <w:rsid w:val="0080533E"/>
    <w:rsid w:val="00805968"/>
    <w:rsid w:val="00842D9D"/>
    <w:rsid w:val="00860359"/>
    <w:rsid w:val="00883332"/>
    <w:rsid w:val="008D3A4A"/>
    <w:rsid w:val="008E01A8"/>
    <w:rsid w:val="008F695B"/>
    <w:rsid w:val="009076A2"/>
    <w:rsid w:val="00951B30"/>
    <w:rsid w:val="00A420F2"/>
    <w:rsid w:val="00A67C97"/>
    <w:rsid w:val="00A979C9"/>
    <w:rsid w:val="00AA25CD"/>
    <w:rsid w:val="00AD1F8F"/>
    <w:rsid w:val="00AF570B"/>
    <w:rsid w:val="00B02A55"/>
    <w:rsid w:val="00B03E73"/>
    <w:rsid w:val="00B03E9D"/>
    <w:rsid w:val="00B144A4"/>
    <w:rsid w:val="00B1565D"/>
    <w:rsid w:val="00B37DB3"/>
    <w:rsid w:val="00B56C53"/>
    <w:rsid w:val="00B86CA3"/>
    <w:rsid w:val="00BF7312"/>
    <w:rsid w:val="00C21717"/>
    <w:rsid w:val="00C31032"/>
    <w:rsid w:val="00C63E16"/>
    <w:rsid w:val="00C87B0F"/>
    <w:rsid w:val="00CB03B2"/>
    <w:rsid w:val="00CD7502"/>
    <w:rsid w:val="00D8636C"/>
    <w:rsid w:val="00DB27F4"/>
    <w:rsid w:val="00DB44BF"/>
    <w:rsid w:val="00DE2BAD"/>
    <w:rsid w:val="00DF37D9"/>
    <w:rsid w:val="00DF565B"/>
    <w:rsid w:val="00E239BE"/>
    <w:rsid w:val="00E42925"/>
    <w:rsid w:val="00E7389B"/>
    <w:rsid w:val="00E931B8"/>
    <w:rsid w:val="00EB4F8A"/>
    <w:rsid w:val="00EC3813"/>
    <w:rsid w:val="00EC6EA9"/>
    <w:rsid w:val="00ED0923"/>
    <w:rsid w:val="00EF6729"/>
    <w:rsid w:val="00F00A6C"/>
    <w:rsid w:val="00F1008C"/>
    <w:rsid w:val="00F2634F"/>
    <w:rsid w:val="00F61098"/>
    <w:rsid w:val="00F82C12"/>
    <w:rsid w:val="00FA2E15"/>
    <w:rsid w:val="00FC4B9B"/>
    <w:rsid w:val="00FD5494"/>
    <w:rsid w:val="08146529"/>
    <w:rsid w:val="183AEE4A"/>
    <w:rsid w:val="32413854"/>
    <w:rsid w:val="478D6D20"/>
    <w:rsid w:val="721C3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7878DF55"/>
  <w15:chartTrackingRefBased/>
  <w15:docId w15:val="{C0F21D73-37DA-4FC8-BE85-FD18C771C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4E8"/>
    <w:pPr>
      <w:spacing w:line="264" w:lineRule="auto"/>
    </w:pPr>
    <w:rPr>
      <w:rFonts w:ascii="Arial" w:hAnsi="Arial" w:cs="Arial"/>
      <w:color w:val="000000"/>
      <w:sz w:val="21"/>
      <w:szCs w:val="21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1032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2A6E" w:themeColor="text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FA8"/>
    <w:pPr>
      <w:keepNext/>
      <w:keepLines/>
      <w:spacing w:before="120" w:after="120" w:line="240" w:lineRule="auto"/>
      <w:outlineLvl w:val="1"/>
    </w:pPr>
    <w:rPr>
      <w:rFonts w:asciiTheme="majorHAnsi" w:eastAsia="Arial" w:hAnsiTheme="majorHAnsi" w:cstheme="majorBidi"/>
      <w:b/>
      <w:bCs/>
      <w:caps/>
      <w:color w:val="2E4AB5" w:themeColor="accent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7BC2"/>
    <w:pPr>
      <w:keepNext/>
      <w:keepLines/>
      <w:spacing w:before="40" w:after="40" w:line="240" w:lineRule="auto"/>
      <w:outlineLvl w:val="2"/>
    </w:pPr>
    <w:rPr>
      <w:rFonts w:asciiTheme="majorHAnsi" w:eastAsia="Arial" w:hAnsiTheme="majorHAnsi" w:cstheme="majorBidi"/>
      <w:b/>
      <w:bCs/>
      <w:color w:val="2C2A6E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032"/>
    <w:rPr>
      <w:rFonts w:asciiTheme="majorHAnsi" w:eastAsiaTheme="majorEastAsia" w:hAnsiTheme="majorHAnsi" w:cstheme="majorBidi"/>
      <w:b/>
      <w:bCs/>
      <w:color w:val="2C2A6E" w:themeColor="text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95FA8"/>
    <w:rPr>
      <w:rFonts w:asciiTheme="majorHAnsi" w:eastAsia="Arial" w:hAnsiTheme="majorHAnsi" w:cstheme="majorBidi"/>
      <w:b/>
      <w:bCs/>
      <w:caps/>
      <w:color w:val="2E4AB5" w:themeColor="accent2"/>
      <w:sz w:val="24"/>
      <w:szCs w:val="24"/>
    </w:rPr>
  </w:style>
  <w:style w:type="character" w:styleId="IntenseEmphasis">
    <w:name w:val="Intense Emphasis"/>
    <w:basedOn w:val="DefaultParagraphFont"/>
    <w:uiPriority w:val="21"/>
    <w:rsid w:val="00295FA8"/>
    <w:rPr>
      <w:i/>
      <w:iCs/>
      <w:color w:val="2C2A6E" w:themeColor="text2"/>
    </w:rPr>
  </w:style>
  <w:style w:type="character" w:styleId="IntenseReference">
    <w:name w:val="Intense Reference"/>
    <w:basedOn w:val="DefaultParagraphFont"/>
    <w:uiPriority w:val="32"/>
    <w:qFormat/>
    <w:rsid w:val="00295FA8"/>
    <w:rPr>
      <w:b/>
      <w:bCs/>
      <w:smallCaps/>
      <w:color w:val="2E4AB5" w:themeColor="accent2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557BC2"/>
    <w:rPr>
      <w:rFonts w:asciiTheme="majorHAnsi" w:eastAsia="Arial" w:hAnsiTheme="majorHAnsi" w:cstheme="majorBidi"/>
      <w:b/>
      <w:bCs/>
      <w:color w:val="2C2A6E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31032"/>
    <w:pPr>
      <w:spacing w:after="240" w:line="240" w:lineRule="auto"/>
      <w:contextualSpacing/>
    </w:pPr>
    <w:rPr>
      <w:rFonts w:asciiTheme="majorHAnsi" w:eastAsiaTheme="majorEastAsia" w:hAnsiTheme="majorHAnsi" w:cstheme="majorBidi"/>
      <w:b/>
      <w:bCs/>
      <w:color w:val="2C2A6E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032"/>
    <w:rPr>
      <w:rFonts w:asciiTheme="majorHAnsi" w:eastAsiaTheme="majorEastAsia" w:hAnsiTheme="majorHAnsi" w:cstheme="majorBidi"/>
      <w:b/>
      <w:bCs/>
      <w:color w:val="2C2A6E" w:themeColor="text2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95FA8"/>
    <w:rPr>
      <w:color w:val="2E4A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F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57B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4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C99"/>
  </w:style>
  <w:style w:type="paragraph" w:styleId="Footer">
    <w:name w:val="footer"/>
    <w:basedOn w:val="Normal"/>
    <w:link w:val="FooterChar"/>
    <w:uiPriority w:val="99"/>
    <w:unhideWhenUsed/>
    <w:rsid w:val="00134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C99"/>
  </w:style>
  <w:style w:type="table" w:styleId="TableGrid">
    <w:name w:val="Table Grid"/>
    <w:basedOn w:val="TableNormal"/>
    <w:uiPriority w:val="59"/>
    <w:rsid w:val="003B4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EC3813"/>
  </w:style>
  <w:style w:type="paragraph" w:styleId="NormalWeb">
    <w:name w:val="Normal (Web)"/>
    <w:basedOn w:val="Normal"/>
    <w:uiPriority w:val="99"/>
    <w:semiHidden/>
    <w:unhideWhenUsed/>
    <w:rsid w:val="00EC3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shd w:val="clear" w:color="auto" w:fill="auto"/>
    </w:rPr>
  </w:style>
  <w:style w:type="paragraph" w:styleId="NoSpacing">
    <w:name w:val="No Spacing"/>
    <w:uiPriority w:val="1"/>
    <w:qFormat/>
    <w:rsid w:val="00C87B0F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D6A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AE1"/>
    <w:rPr>
      <w:rFonts w:ascii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D6AE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AAgrants@fp2030.org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grants@fp2030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AAgrants@fp2030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FP2030">
      <a:dk1>
        <a:sysClr val="windowText" lastClr="000000"/>
      </a:dk1>
      <a:lt1>
        <a:sysClr val="window" lastClr="FFFFFF"/>
      </a:lt1>
      <a:dk2>
        <a:srgbClr val="2C2A6E"/>
      </a:dk2>
      <a:lt2>
        <a:srgbClr val="F2F0FF"/>
      </a:lt2>
      <a:accent1>
        <a:srgbClr val="1BCE9B"/>
      </a:accent1>
      <a:accent2>
        <a:srgbClr val="2E4AB5"/>
      </a:accent2>
      <a:accent3>
        <a:srgbClr val="FFB636"/>
      </a:accent3>
      <a:accent4>
        <a:srgbClr val="FF7140"/>
      </a:accent4>
      <a:accent5>
        <a:srgbClr val="1BCE9B"/>
      </a:accent5>
      <a:accent6>
        <a:srgbClr val="FFB636"/>
      </a:accent6>
      <a:hlink>
        <a:srgbClr val="2E4AB5"/>
      </a:hlink>
      <a:folHlink>
        <a:srgbClr val="2C2A6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3CC64A76841C47B8DA63D9E6331A7B" ma:contentTypeVersion="14" ma:contentTypeDescription="Create a new document." ma:contentTypeScope="" ma:versionID="a43d19f3691520a3ad748a08af78b2b3">
  <xsd:schema xmlns:xsd="http://www.w3.org/2001/XMLSchema" xmlns:xs="http://www.w3.org/2001/XMLSchema" xmlns:p="http://schemas.microsoft.com/office/2006/metadata/properties" xmlns:ns1="http://schemas.microsoft.com/sharepoint/v3" xmlns:ns2="4544dcd4-acd0-4d31-a0ba-f52819c435a3" xmlns:ns3="d4974cc0-56d4-4bca-b4c1-5d303e7c453b" targetNamespace="http://schemas.microsoft.com/office/2006/metadata/properties" ma:root="true" ma:fieldsID="9a13493cd189919e98faba82967f1400" ns1:_="" ns2:_="" ns3:_="">
    <xsd:import namespace="http://schemas.microsoft.com/sharepoint/v3"/>
    <xsd:import namespace="4544dcd4-acd0-4d31-a0ba-f52819c435a3"/>
    <xsd:import namespace="d4974cc0-56d4-4bca-b4c1-5d303e7c45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dcd4-acd0-4d31-a0ba-f52819c435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e960af4-01f6-4f5c-9dc6-429073b470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74cc0-56d4-4bca-b4c1-5d303e7c4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d4974cc0-56d4-4bca-b4c1-5d303e7c453b">
      <UserInfo>
        <DisplayName>Vienna Madrid</DisplayName>
        <AccountId>35</AccountId>
        <AccountType/>
      </UserInfo>
    </SharedWithUsers>
    <lcf76f155ced4ddcb4097134ff3c332f xmlns="4544dcd4-acd0-4d31-a0ba-f52819c435a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B5F46A-27E7-431D-9765-708D3628D2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BEEB37-7DC9-4DE8-8615-A9E7729F2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44dcd4-acd0-4d31-a0ba-f52819c435a3"/>
    <ds:schemaRef ds:uri="d4974cc0-56d4-4bca-b4c1-5d303e7c4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D2125E-7E6A-4305-BF8C-FA689F2F295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4974cc0-56d4-4bca-b4c1-5d303e7c453b"/>
    <ds:schemaRef ds:uri="4544dcd4-acd0-4d31-a0ba-f52819c435a3"/>
  </ds:schemaRefs>
</ds:datastoreItem>
</file>

<file path=customXml/itemProps4.xml><?xml version="1.0" encoding="utf-8"?>
<ds:datastoreItem xmlns:ds="http://schemas.openxmlformats.org/officeDocument/2006/customXml" ds:itemID="{5F91999F-7553-4A64-A87C-DCDC04C70A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2</Words>
  <Characters>4630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Goetschius</dc:creator>
  <cp:keywords/>
  <dc:description/>
  <cp:lastModifiedBy>Allison Doody</cp:lastModifiedBy>
  <cp:revision>5</cp:revision>
  <dcterms:created xsi:type="dcterms:W3CDTF">2023-04-18T21:44:00Z</dcterms:created>
  <dcterms:modified xsi:type="dcterms:W3CDTF">2023-04-1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E3CC64A76841C47B8DA63D9E6331A7B</vt:lpwstr>
  </property>
</Properties>
</file>